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7054" w:rsidRPr="003F7054" w:rsidRDefault="003F7054" w:rsidP="003F7054">
      <w:pPr>
        <w:spacing w:before="100" w:beforeAutospacing="1" w:after="120" w:line="240" w:lineRule="auto"/>
        <w:rPr>
          <w:rFonts w:ascii="Arial" w:hAnsi="Arial" w:cs="Arial"/>
        </w:rPr>
      </w:pPr>
    </w:p>
    <w:tbl>
      <w:tblPr>
        <w:tblStyle w:val="GridTable1Light"/>
        <w:tblW w:w="9640" w:type="dxa"/>
        <w:tblInd w:w="-137" w:type="dxa"/>
        <w:tblLook w:val="04A0" w:firstRow="1" w:lastRow="0" w:firstColumn="1" w:lastColumn="0" w:noHBand="0" w:noVBand="1"/>
      </w:tblPr>
      <w:tblGrid>
        <w:gridCol w:w="2694"/>
        <w:gridCol w:w="6946"/>
      </w:tblGrid>
      <w:tr w:rsidR="006E75A8" w:rsidRPr="00C318AC" w:rsidTr="002B37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6E75A8" w:rsidRPr="00C318AC" w:rsidRDefault="006E75A8" w:rsidP="002B3758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br/>
            </w:r>
            <w:r w:rsidRPr="00C318AC">
              <w:rPr>
                <w:rFonts w:ascii="Arial" w:hAnsi="Arial" w:cs="Arial"/>
                <w:b w:val="0"/>
              </w:rPr>
              <w:t>INSTRUCTIONS: This report should be completed and sent to the Provincial Assessor’s o</w:t>
            </w:r>
            <w:r>
              <w:rPr>
                <w:rFonts w:ascii="Arial" w:hAnsi="Arial" w:cs="Arial"/>
                <w:b w:val="0"/>
              </w:rPr>
              <w:t xml:space="preserve">ffice no later than </w:t>
            </w:r>
            <w:r>
              <w:rPr>
                <w:rFonts w:ascii="Arial" w:hAnsi="Arial" w:cs="Arial"/>
                <w:u w:val="single"/>
              </w:rPr>
              <w:t>October</w:t>
            </w:r>
            <w:r w:rsidRPr="00BC15DF">
              <w:rPr>
                <w:rFonts w:ascii="Arial" w:hAnsi="Arial" w:cs="Arial"/>
                <w:u w:val="single"/>
              </w:rPr>
              <w:t xml:space="preserve"> </w:t>
            </w:r>
            <w:r>
              <w:rPr>
                <w:rFonts w:ascii="Arial" w:hAnsi="Arial" w:cs="Arial"/>
                <w:u w:val="single"/>
              </w:rPr>
              <w:t>31</w:t>
            </w:r>
            <w:r w:rsidRPr="00BC15DF">
              <w:rPr>
                <w:rFonts w:ascii="Arial" w:hAnsi="Arial" w:cs="Arial"/>
                <w:u w:val="single"/>
              </w:rPr>
              <w:t>, 201</w:t>
            </w:r>
            <w:r>
              <w:rPr>
                <w:rFonts w:ascii="Arial" w:hAnsi="Arial" w:cs="Arial"/>
                <w:u w:val="single"/>
              </w:rPr>
              <w:t>8</w:t>
            </w:r>
            <w:r>
              <w:rPr>
                <w:rFonts w:ascii="Arial" w:hAnsi="Arial" w:cs="Arial"/>
                <w:b w:val="0"/>
              </w:rPr>
              <w:t xml:space="preserve">. Please submit this report by email to </w:t>
            </w:r>
            <w:hyperlink r:id="rId8" w:history="1">
              <w:r w:rsidRPr="00C318AC">
                <w:rPr>
                  <w:rStyle w:val="Hyperlink"/>
                  <w:rFonts w:ascii="Arial" w:hAnsi="Arial" w:cs="Arial"/>
                  <w:b w:val="0"/>
                </w:rPr>
                <w:t>MA.asbcia.asmt@gov.ab.ca</w:t>
              </w:r>
            </w:hyperlink>
            <w:r w:rsidRPr="00C318AC">
              <w:rPr>
                <w:rFonts w:ascii="Arial" w:hAnsi="Arial" w:cs="Arial"/>
                <w:b w:val="0"/>
              </w:rPr>
              <w:t xml:space="preserve">. </w:t>
            </w:r>
          </w:p>
          <w:p w:rsidR="006E75A8" w:rsidRPr="00C318AC" w:rsidRDefault="006E75A8" w:rsidP="002B3758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 xml:space="preserve">Each municipality that you have been delegated by the Provincial Assessor must have a separate </w:t>
            </w:r>
            <w:r>
              <w:rPr>
                <w:rFonts w:ascii="Arial" w:hAnsi="Arial" w:cs="Arial"/>
                <w:b w:val="0"/>
              </w:rPr>
              <w:t xml:space="preserve">report. </w:t>
            </w:r>
            <w:r w:rsidRPr="00C318AC">
              <w:rPr>
                <w:rFonts w:ascii="Arial" w:hAnsi="Arial" w:cs="Arial"/>
                <w:b w:val="0"/>
              </w:rPr>
              <w:t xml:space="preserve">If you have any questions please contact Ken Anderson, Manager CIPA Transition at </w:t>
            </w:r>
            <w:hyperlink r:id="rId9" w:history="1">
              <w:r w:rsidRPr="00C318AC">
                <w:rPr>
                  <w:rStyle w:val="Hyperlink"/>
                  <w:rFonts w:ascii="Arial" w:hAnsi="Arial" w:cs="Arial"/>
                  <w:b w:val="0"/>
                </w:rPr>
                <w:t>Ken.Anderson@gov.ab.ca</w:t>
              </w:r>
            </w:hyperlink>
            <w:r>
              <w:rPr>
                <w:rFonts w:ascii="Arial" w:hAnsi="Arial" w:cs="Arial"/>
                <w:b w:val="0"/>
              </w:rPr>
              <w:t xml:space="preserve"> </w:t>
            </w:r>
            <w:r w:rsidRPr="00C318AC">
              <w:rPr>
                <w:rFonts w:ascii="Arial" w:hAnsi="Arial" w:cs="Arial"/>
                <w:b w:val="0"/>
              </w:rPr>
              <w:t xml:space="preserve">or </w:t>
            </w:r>
            <w:r>
              <w:rPr>
                <w:rFonts w:ascii="Arial" w:hAnsi="Arial" w:cs="Arial"/>
                <w:b w:val="0"/>
              </w:rPr>
              <w:t>780-427-8962.</w:t>
            </w:r>
            <w:r>
              <w:rPr>
                <w:rFonts w:ascii="Arial" w:hAnsi="Arial" w:cs="Arial"/>
                <w:b w:val="0"/>
              </w:rPr>
              <w:br/>
            </w:r>
          </w:p>
        </w:tc>
      </w:tr>
      <w:tr w:rsidR="006E75A8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:rsidR="006E75A8" w:rsidRPr="00C318AC" w:rsidRDefault="006E75A8" w:rsidP="002B3758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>Delegated Assessor</w:t>
            </w:r>
            <w:r>
              <w:rPr>
                <w:rFonts w:ascii="Arial" w:hAnsi="Arial" w:cs="Arial"/>
                <w:b w:val="0"/>
              </w:rPr>
              <w:t>:</w:t>
            </w:r>
          </w:p>
        </w:tc>
        <w:sdt>
          <w:sdtPr>
            <w:rPr>
              <w:rFonts w:ascii="Arial" w:hAnsi="Arial" w:cs="Arial"/>
            </w:rPr>
            <w:alias w:val="Name"/>
            <w:tag w:val="Name"/>
            <w:id w:val="-832755125"/>
            <w:placeholder>
              <w:docPart w:val="A58AD1F0C947473B9BFA9BF0D1DFB14B"/>
            </w:placeholder>
            <w:showingPlcHdr/>
            <w:text/>
          </w:sdtPr>
          <w:sdtEndPr/>
          <w:sdtContent>
            <w:tc>
              <w:tcPr>
                <w:tcW w:w="6946" w:type="dxa"/>
                <w:vAlign w:val="center"/>
              </w:tcPr>
              <w:p w:rsidR="006E75A8" w:rsidRPr="00C318AC" w:rsidRDefault="006E75A8" w:rsidP="002B3758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Name of Delegated Assessor</w:t>
                </w:r>
              </w:p>
            </w:tc>
          </w:sdtContent>
        </w:sdt>
      </w:tr>
      <w:tr w:rsidR="006E75A8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:rsidR="006E75A8" w:rsidRPr="00C318AC" w:rsidRDefault="006E75A8" w:rsidP="002B3758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>Contract Number</w:t>
            </w:r>
            <w:r>
              <w:rPr>
                <w:rFonts w:ascii="Arial" w:hAnsi="Arial" w:cs="Arial"/>
                <w:b w:val="0"/>
              </w:rPr>
              <w:t>:</w:t>
            </w:r>
          </w:p>
        </w:tc>
        <w:bookmarkStart w:id="0" w:name="Contractnum" w:displacedByCustomXml="next"/>
        <w:sdt>
          <w:sdtPr>
            <w:rPr>
              <w:rFonts w:ascii="Arial" w:hAnsi="Arial" w:cs="Arial"/>
            </w:rPr>
            <w:id w:val="-1800908961"/>
            <w:placeholder>
              <w:docPart w:val="7ED2C33FE4C54DAFB0B109EAC0E80464"/>
            </w:placeholder>
            <w:showingPlcHdr/>
            <w:text/>
          </w:sdtPr>
          <w:sdtEndPr/>
          <w:sdtContent>
            <w:tc>
              <w:tcPr>
                <w:tcW w:w="6946" w:type="dxa"/>
                <w:vAlign w:val="center"/>
              </w:tcPr>
              <w:p w:rsidR="006E75A8" w:rsidRPr="00C318AC" w:rsidRDefault="006E75A8" w:rsidP="002B3758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Contract Number</w:t>
                </w:r>
              </w:p>
            </w:tc>
          </w:sdtContent>
        </w:sdt>
        <w:bookmarkEnd w:id="0" w:displacedByCustomXml="prev"/>
      </w:tr>
      <w:tr w:rsidR="006E75A8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:rsidR="006E75A8" w:rsidRPr="00C318AC" w:rsidRDefault="006E75A8" w:rsidP="002B3758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>Municipality</w:t>
            </w:r>
            <w:r>
              <w:rPr>
                <w:rFonts w:ascii="Arial" w:hAnsi="Arial" w:cs="Arial"/>
                <w:b w:val="0"/>
              </w:rPr>
              <w:t>:</w:t>
            </w:r>
          </w:p>
        </w:tc>
        <w:sdt>
          <w:sdtPr>
            <w:rPr>
              <w:rFonts w:ascii="Arial" w:hAnsi="Arial" w:cs="Arial"/>
            </w:rPr>
            <w:id w:val="1101527203"/>
            <w:placeholder>
              <w:docPart w:val="FF6552061EB148F5BA0CA88D948264E4"/>
            </w:placeholder>
            <w:showingPlcHdr/>
            <w:text/>
          </w:sdtPr>
          <w:sdtEndPr/>
          <w:sdtContent>
            <w:tc>
              <w:tcPr>
                <w:tcW w:w="6946" w:type="dxa"/>
                <w:vAlign w:val="center"/>
              </w:tcPr>
              <w:p w:rsidR="006E75A8" w:rsidRPr="00C318AC" w:rsidRDefault="006E75A8" w:rsidP="002B3758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Name of Municipality</w:t>
                </w:r>
              </w:p>
            </w:tc>
          </w:sdtContent>
        </w:sdt>
      </w:tr>
      <w:tr w:rsidR="006E75A8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:rsidR="006E75A8" w:rsidRPr="00C318AC" w:rsidRDefault="006E75A8" w:rsidP="002B3758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>Quarter</w:t>
            </w:r>
            <w:r>
              <w:rPr>
                <w:rFonts w:ascii="Arial" w:hAnsi="Arial" w:cs="Arial"/>
                <w:b w:val="0"/>
              </w:rPr>
              <w:t>:</w:t>
            </w:r>
          </w:p>
        </w:tc>
        <w:sdt>
          <w:sdtPr>
            <w:rPr>
              <w:rFonts w:ascii="Arial" w:hAnsi="Arial" w:cs="Arial"/>
            </w:rPr>
            <w:id w:val="-396356085"/>
            <w:placeholder>
              <w:docPart w:val="4858EF289BF1475AB9EDC43DC872DD1F"/>
            </w:placeholder>
            <w:showingPlcHdr/>
            <w:dropDownList>
              <w:listItem w:value="Choose an item."/>
              <w:listItem w:displayText="1st Quarter" w:value="1st Quarter"/>
              <w:listItem w:displayText="2nd Quarter" w:value="2nd Quarter"/>
              <w:listItem w:displayText="3rd Quarter" w:value="3rd Quarter"/>
              <w:listItem w:displayText="4th Quarter" w:value="4th Quarter"/>
            </w:dropDownList>
          </w:sdtPr>
          <w:sdtEndPr/>
          <w:sdtContent>
            <w:tc>
              <w:tcPr>
                <w:tcW w:w="6946" w:type="dxa"/>
                <w:vAlign w:val="center"/>
              </w:tcPr>
              <w:p w:rsidR="006E75A8" w:rsidRPr="00C318AC" w:rsidRDefault="006E75A8" w:rsidP="002B3758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Please select from the list</w:t>
                </w:r>
              </w:p>
            </w:tc>
          </w:sdtContent>
        </w:sdt>
      </w:tr>
      <w:tr w:rsidR="006E75A8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:rsidR="006E75A8" w:rsidRPr="00C318AC" w:rsidRDefault="006E75A8" w:rsidP="002B3758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>Date Submitted</w:t>
            </w:r>
            <w:r>
              <w:rPr>
                <w:rFonts w:ascii="Arial" w:hAnsi="Arial" w:cs="Arial"/>
                <w:b w:val="0"/>
              </w:rPr>
              <w:t>:</w:t>
            </w:r>
          </w:p>
        </w:tc>
        <w:sdt>
          <w:sdtPr>
            <w:rPr>
              <w:rFonts w:ascii="Arial" w:hAnsi="Arial" w:cs="Arial"/>
            </w:rPr>
            <w:id w:val="-211343963"/>
            <w:placeholder>
              <w:docPart w:val="5AB477672E414179B001635FBF11AE59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EndPr/>
          <w:sdtContent>
            <w:tc>
              <w:tcPr>
                <w:tcW w:w="6946" w:type="dxa"/>
                <w:vAlign w:val="center"/>
              </w:tcPr>
              <w:p w:rsidR="006E75A8" w:rsidRPr="00C318AC" w:rsidRDefault="006E75A8" w:rsidP="002B3758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Please select a date</w:t>
                </w:r>
              </w:p>
            </w:tc>
          </w:sdtContent>
        </w:sdt>
      </w:tr>
      <w:tr w:rsidR="006E75A8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D9D9D9" w:themeFill="background1" w:themeFillShade="D9"/>
            <w:vAlign w:val="center"/>
          </w:tcPr>
          <w:p w:rsidR="006E75A8" w:rsidRPr="00C318AC" w:rsidRDefault="006E75A8" w:rsidP="002B3758">
            <w:pPr>
              <w:pStyle w:val="ListParagraph"/>
              <w:numPr>
                <w:ilvl w:val="0"/>
                <w:numId w:val="1"/>
              </w:numPr>
              <w:spacing w:before="100" w:beforeAutospacing="1" w:after="120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Questions related to Request for Information (RFI)</w:t>
            </w:r>
          </w:p>
        </w:tc>
      </w:tr>
      <w:tr w:rsidR="006E75A8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F2F2F2" w:themeFill="background1" w:themeFillShade="F2"/>
            <w:vAlign w:val="center"/>
          </w:tcPr>
          <w:p w:rsidR="006E75A8" w:rsidRPr="00C318AC" w:rsidRDefault="006E75A8" w:rsidP="002B3758">
            <w:pPr>
              <w:pStyle w:val="ListParagraph"/>
              <w:numPr>
                <w:ilvl w:val="0"/>
                <w:numId w:val="2"/>
              </w:numPr>
              <w:spacing w:before="100" w:beforeAutospacing="1" w:after="120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Did you send the RFI for the Designated Industrial (DI property) assessment in your municipality?</w:t>
            </w:r>
          </w:p>
        </w:tc>
      </w:tr>
      <w:tr w:rsidR="006E75A8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vAlign w:val="center"/>
          </w:tcPr>
          <w:p w:rsidR="006E75A8" w:rsidRPr="00C318AC" w:rsidRDefault="006E75A8" w:rsidP="002B3758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ab/>
            </w:r>
            <w:r>
              <w:rPr>
                <w:rFonts w:ascii="Arial" w:hAnsi="Arial" w:cs="Arial"/>
                <w:b w:val="0"/>
              </w:rPr>
              <w:tab/>
            </w:r>
            <w:sdt>
              <w:sdtPr>
                <w:rPr>
                  <w:rFonts w:ascii="Arial" w:hAnsi="Arial" w:cs="Arial"/>
                </w:rPr>
                <w:id w:val="680708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 w:val="0"/>
                  </w:rPr>
                  <w:t>☐</w:t>
                </w:r>
              </w:sdtContent>
            </w:sdt>
            <w:r>
              <w:rPr>
                <w:rFonts w:ascii="Arial" w:hAnsi="Arial" w:cs="Arial"/>
                <w:b w:val="0"/>
              </w:rPr>
              <w:t>Yes</w:t>
            </w:r>
            <w:r>
              <w:rPr>
                <w:rFonts w:ascii="Arial" w:hAnsi="Arial" w:cs="Arial"/>
                <w:b w:val="0"/>
              </w:rPr>
              <w:tab/>
            </w:r>
            <w:r>
              <w:rPr>
                <w:rFonts w:ascii="Arial" w:hAnsi="Arial" w:cs="Arial"/>
                <w:b w:val="0"/>
              </w:rPr>
              <w:tab/>
            </w:r>
            <w:r>
              <w:rPr>
                <w:rFonts w:ascii="Arial" w:hAnsi="Arial" w:cs="Arial"/>
                <w:b w:val="0"/>
              </w:rPr>
              <w:tab/>
            </w:r>
            <w:sdt>
              <w:sdtPr>
                <w:rPr>
                  <w:rFonts w:ascii="Arial" w:hAnsi="Arial" w:cs="Arial"/>
                </w:rPr>
                <w:id w:val="1963462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 w:val="0"/>
                  </w:rPr>
                  <w:t>☐</w:t>
                </w:r>
              </w:sdtContent>
            </w:sdt>
            <w:r>
              <w:rPr>
                <w:rFonts w:ascii="Arial" w:hAnsi="Arial" w:cs="Arial"/>
                <w:b w:val="0"/>
              </w:rPr>
              <w:t>No</w:t>
            </w:r>
          </w:p>
        </w:tc>
      </w:tr>
      <w:tr w:rsidR="006E75A8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F2F2F2" w:themeFill="background1" w:themeFillShade="F2"/>
            <w:vAlign w:val="center"/>
          </w:tcPr>
          <w:p w:rsidR="006E75A8" w:rsidRPr="00C318AC" w:rsidRDefault="006E75A8" w:rsidP="002B3758">
            <w:pPr>
              <w:pStyle w:val="ListParagraph"/>
              <w:numPr>
                <w:ilvl w:val="0"/>
                <w:numId w:val="2"/>
              </w:num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>Were there any issues related to non-response? What follow-up has been done?</w:t>
            </w:r>
          </w:p>
        </w:tc>
      </w:tr>
      <w:tr w:rsidR="006E75A8" w:rsidRPr="00C318AC" w:rsidTr="002B3758">
        <w:sdt>
          <w:sdtPr>
            <w:rPr>
              <w:rFonts w:ascii="Arial" w:hAnsi="Arial" w:cs="Arial"/>
            </w:rPr>
            <w:id w:val="2127805500"/>
            <w:placeholder>
              <w:docPart w:val="AD80EF1F199545F0B4746C5B96F20E07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640" w:type="dxa"/>
                <w:gridSpan w:val="2"/>
                <w:vAlign w:val="center"/>
              </w:tcPr>
              <w:p w:rsidR="006E75A8" w:rsidRPr="00C318AC" w:rsidRDefault="006E75A8" w:rsidP="002B3758">
                <w:pPr>
                  <w:spacing w:before="100" w:beforeAutospacing="1" w:after="120"/>
                  <w:rPr>
                    <w:rFonts w:ascii="Arial" w:hAnsi="Arial" w:cs="Arial"/>
                    <w:b w:val="0"/>
                  </w:rPr>
                </w:pPr>
                <w:r>
                  <w:rPr>
                    <w:rStyle w:val="PlaceholderText"/>
                    <w:b w:val="0"/>
                  </w:rPr>
                  <w:t>If required, please explain</w:t>
                </w:r>
                <w:r w:rsidRPr="0008404E">
                  <w:rPr>
                    <w:rStyle w:val="PlaceholderText"/>
                    <w:b w:val="0"/>
                  </w:rPr>
                  <w:t>.</w:t>
                </w:r>
              </w:p>
            </w:tc>
          </w:sdtContent>
        </w:sdt>
      </w:tr>
      <w:tr w:rsidR="006E75A8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D9D9D9" w:themeFill="background1" w:themeFillShade="D9"/>
            <w:vAlign w:val="center"/>
          </w:tcPr>
          <w:p w:rsidR="006E75A8" w:rsidRPr="00C318AC" w:rsidRDefault="006E75A8" w:rsidP="002B3758">
            <w:pPr>
              <w:pStyle w:val="ListParagraph"/>
              <w:numPr>
                <w:ilvl w:val="0"/>
                <w:numId w:val="1"/>
              </w:numPr>
              <w:spacing w:before="100" w:beforeAutospacing="1" w:after="120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Did you receive any requests for information related to DI properties under s 299.1, 299.2, and 300.1 of the MGA?</w:t>
            </w:r>
          </w:p>
        </w:tc>
      </w:tr>
      <w:tr w:rsidR="006E75A8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vAlign w:val="center"/>
          </w:tcPr>
          <w:p w:rsidR="006E75A8" w:rsidRPr="00C318AC" w:rsidRDefault="006E75A8" w:rsidP="002B3758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ab/>
            </w:r>
            <w:r>
              <w:rPr>
                <w:rFonts w:ascii="Arial" w:hAnsi="Arial" w:cs="Arial"/>
                <w:b w:val="0"/>
              </w:rPr>
              <w:tab/>
            </w:r>
            <w:sdt>
              <w:sdtPr>
                <w:rPr>
                  <w:rFonts w:ascii="Arial" w:hAnsi="Arial" w:cs="Arial"/>
                </w:rPr>
                <w:id w:val="-1553529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 w:val="0"/>
                  </w:rPr>
                  <w:t>☐</w:t>
                </w:r>
              </w:sdtContent>
            </w:sdt>
            <w:r w:rsidRPr="00436F0B">
              <w:rPr>
                <w:rFonts w:ascii="Arial" w:hAnsi="Arial" w:cs="Arial"/>
                <w:b w:val="0"/>
              </w:rPr>
              <w:t>Yes</w:t>
            </w:r>
            <w:r w:rsidRPr="00436F0B">
              <w:rPr>
                <w:rFonts w:ascii="Arial" w:hAnsi="Arial" w:cs="Arial"/>
                <w:b w:val="0"/>
              </w:rPr>
              <w:tab/>
            </w:r>
            <w:r w:rsidRPr="00436F0B">
              <w:rPr>
                <w:rFonts w:ascii="Arial" w:hAnsi="Arial" w:cs="Arial"/>
                <w:b w:val="0"/>
              </w:rPr>
              <w:tab/>
            </w:r>
            <w:r w:rsidRPr="00436F0B">
              <w:rPr>
                <w:rFonts w:ascii="Arial" w:hAnsi="Arial" w:cs="Arial"/>
                <w:b w:val="0"/>
              </w:rPr>
              <w:tab/>
            </w:r>
            <w:sdt>
              <w:sdtPr>
                <w:rPr>
                  <w:rFonts w:ascii="Arial" w:hAnsi="Arial" w:cs="Arial"/>
                </w:rPr>
                <w:id w:val="-466827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36F0B">
                  <w:rPr>
                    <w:rFonts w:ascii="MS Gothic" w:eastAsia="MS Gothic" w:hAnsi="MS Gothic" w:cs="Arial" w:hint="eastAsia"/>
                    <w:b w:val="0"/>
                  </w:rPr>
                  <w:t>☐</w:t>
                </w:r>
              </w:sdtContent>
            </w:sdt>
            <w:r w:rsidRPr="00436F0B">
              <w:rPr>
                <w:rFonts w:ascii="Arial" w:hAnsi="Arial" w:cs="Arial"/>
                <w:b w:val="0"/>
              </w:rPr>
              <w:t>No</w:t>
            </w:r>
          </w:p>
        </w:tc>
      </w:tr>
      <w:tr w:rsidR="006E75A8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F2F2F2" w:themeFill="background1" w:themeFillShade="F2"/>
            <w:vAlign w:val="center"/>
          </w:tcPr>
          <w:p w:rsidR="006E75A8" w:rsidRPr="00967314" w:rsidRDefault="006E75A8" w:rsidP="006E75A8">
            <w:pPr>
              <w:pStyle w:val="ListParagraph"/>
              <w:numPr>
                <w:ilvl w:val="0"/>
                <w:numId w:val="7"/>
              </w:num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967314">
              <w:rPr>
                <w:rFonts w:ascii="Arial" w:hAnsi="Arial" w:cs="Arial"/>
                <w:b w:val="0"/>
              </w:rPr>
              <w:t xml:space="preserve">If yes, please </w:t>
            </w:r>
            <w:r>
              <w:rPr>
                <w:rFonts w:ascii="Arial" w:hAnsi="Arial" w:cs="Arial"/>
                <w:b w:val="0"/>
              </w:rPr>
              <w:t>list</w:t>
            </w:r>
            <w:r w:rsidRPr="00967314">
              <w:rPr>
                <w:rFonts w:ascii="Arial" w:hAnsi="Arial" w:cs="Arial"/>
                <w:b w:val="0"/>
              </w:rPr>
              <w:t xml:space="preserve"> these requests.</w:t>
            </w:r>
          </w:p>
        </w:tc>
      </w:tr>
      <w:tr w:rsidR="006E75A8" w:rsidRPr="00C318AC" w:rsidTr="002B3758">
        <w:sdt>
          <w:sdtPr>
            <w:rPr>
              <w:rFonts w:ascii="Arial" w:hAnsi="Arial" w:cs="Arial"/>
            </w:rPr>
            <w:id w:val="296117796"/>
            <w:placeholder>
              <w:docPart w:val="4C5DE7D17C0B44799EDD6318CDFC630C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640" w:type="dxa"/>
                <w:gridSpan w:val="2"/>
                <w:vAlign w:val="center"/>
              </w:tcPr>
              <w:p w:rsidR="006E75A8" w:rsidRDefault="006E75A8" w:rsidP="002B3758">
                <w:pPr>
                  <w:spacing w:before="100" w:beforeAutospacing="1" w:after="120"/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b w:val="0"/>
                  </w:rPr>
                  <w:t>If required, please explain</w:t>
                </w:r>
                <w:r w:rsidRPr="0008404E">
                  <w:rPr>
                    <w:rStyle w:val="PlaceholderText"/>
                    <w:b w:val="0"/>
                  </w:rPr>
                  <w:t>.</w:t>
                </w:r>
              </w:p>
            </w:tc>
          </w:sdtContent>
        </w:sdt>
      </w:tr>
      <w:tr w:rsidR="006E75A8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D9D9D9" w:themeFill="background1" w:themeFillShade="D9"/>
            <w:vAlign w:val="center"/>
          </w:tcPr>
          <w:p w:rsidR="006E75A8" w:rsidRPr="00C318AC" w:rsidRDefault="006E75A8" w:rsidP="002B3758">
            <w:pPr>
              <w:pStyle w:val="ListParagraph"/>
              <w:numPr>
                <w:ilvl w:val="0"/>
                <w:numId w:val="1"/>
              </w:num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>Is there any other pertinent information that you wish to share with the Provincial Assessor?</w:t>
            </w:r>
          </w:p>
        </w:tc>
      </w:tr>
      <w:tr w:rsidR="006E75A8" w:rsidRPr="00C318AC" w:rsidTr="002B3758">
        <w:sdt>
          <w:sdtPr>
            <w:rPr>
              <w:rFonts w:ascii="Arial" w:hAnsi="Arial" w:cs="Arial"/>
            </w:rPr>
            <w:id w:val="-1582981864"/>
            <w:placeholder>
              <w:docPart w:val="A09F40504AE14F91B35706EAE6F529A5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640" w:type="dxa"/>
                <w:gridSpan w:val="2"/>
                <w:vAlign w:val="center"/>
              </w:tcPr>
              <w:p w:rsidR="006E75A8" w:rsidRPr="00C318AC" w:rsidRDefault="006E75A8" w:rsidP="002B3758">
                <w:pPr>
                  <w:spacing w:before="100" w:beforeAutospacing="1" w:after="120"/>
                  <w:rPr>
                    <w:rFonts w:ascii="Arial" w:hAnsi="Arial" w:cs="Arial"/>
                    <w:b w:val="0"/>
                  </w:rPr>
                </w:pPr>
                <w:r>
                  <w:rPr>
                    <w:rStyle w:val="PlaceholderText"/>
                    <w:b w:val="0"/>
                  </w:rPr>
                  <w:t>If required, please explain</w:t>
                </w:r>
                <w:r w:rsidRPr="0008404E">
                  <w:rPr>
                    <w:rStyle w:val="PlaceholderText"/>
                    <w:b w:val="0"/>
                  </w:rPr>
                  <w:t>.</w:t>
                </w:r>
              </w:p>
            </w:tc>
          </w:sdtContent>
        </w:sdt>
      </w:tr>
      <w:tr w:rsidR="006E75A8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D9D9D9" w:themeFill="background1" w:themeFillShade="D9"/>
            <w:vAlign w:val="center"/>
          </w:tcPr>
          <w:p w:rsidR="006E75A8" w:rsidRPr="00596F1B" w:rsidRDefault="006E75A8" w:rsidP="002B3758">
            <w:pPr>
              <w:pStyle w:val="ListParagraph"/>
              <w:numPr>
                <w:ilvl w:val="0"/>
                <w:numId w:val="1"/>
              </w:num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596F1B">
              <w:rPr>
                <w:rFonts w:ascii="Arial" w:hAnsi="Arial" w:cs="Arial"/>
                <w:b w:val="0"/>
              </w:rPr>
              <w:t>Has the invoice for this quarter been processed and submitted to the Provincial Assessor?</w:t>
            </w:r>
          </w:p>
        </w:tc>
      </w:tr>
      <w:tr w:rsidR="006E75A8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vAlign w:val="center"/>
          </w:tcPr>
          <w:p w:rsidR="006E75A8" w:rsidRDefault="006E75A8" w:rsidP="002B3758">
            <w:pPr>
              <w:spacing w:before="100" w:beforeAutospacing="1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b w:val="0"/>
              </w:rPr>
              <w:tab/>
            </w:r>
            <w:r>
              <w:rPr>
                <w:rFonts w:ascii="Arial" w:hAnsi="Arial" w:cs="Arial"/>
                <w:b w:val="0"/>
              </w:rPr>
              <w:tab/>
            </w:r>
            <w:sdt>
              <w:sdtPr>
                <w:rPr>
                  <w:rFonts w:ascii="Arial" w:hAnsi="Arial" w:cs="Arial"/>
                </w:rPr>
                <w:id w:val="669068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 w:val="0"/>
                  </w:rPr>
                  <w:t>☐</w:t>
                </w:r>
              </w:sdtContent>
            </w:sdt>
            <w:r w:rsidRPr="00436F0B">
              <w:rPr>
                <w:rFonts w:ascii="Arial" w:hAnsi="Arial" w:cs="Arial"/>
                <w:b w:val="0"/>
              </w:rPr>
              <w:t>Yes</w:t>
            </w:r>
            <w:r w:rsidRPr="00436F0B">
              <w:rPr>
                <w:rFonts w:ascii="Arial" w:hAnsi="Arial" w:cs="Arial"/>
                <w:b w:val="0"/>
              </w:rPr>
              <w:tab/>
            </w:r>
            <w:r w:rsidRPr="00436F0B">
              <w:rPr>
                <w:rFonts w:ascii="Arial" w:hAnsi="Arial" w:cs="Arial"/>
                <w:b w:val="0"/>
              </w:rPr>
              <w:tab/>
            </w:r>
            <w:r w:rsidRPr="00436F0B">
              <w:rPr>
                <w:rFonts w:ascii="Arial" w:hAnsi="Arial" w:cs="Arial"/>
                <w:b w:val="0"/>
              </w:rPr>
              <w:tab/>
            </w:r>
            <w:sdt>
              <w:sdtPr>
                <w:rPr>
                  <w:rFonts w:ascii="Arial" w:hAnsi="Arial" w:cs="Arial"/>
                </w:rPr>
                <w:id w:val="-830666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36F0B">
                  <w:rPr>
                    <w:rFonts w:ascii="MS Gothic" w:eastAsia="MS Gothic" w:hAnsi="MS Gothic" w:cs="Arial" w:hint="eastAsia"/>
                    <w:b w:val="0"/>
                  </w:rPr>
                  <w:t>☐</w:t>
                </w:r>
              </w:sdtContent>
            </w:sdt>
            <w:r w:rsidRPr="00436F0B">
              <w:rPr>
                <w:rFonts w:ascii="Arial" w:hAnsi="Arial" w:cs="Arial"/>
                <w:b w:val="0"/>
              </w:rPr>
              <w:t>No</w:t>
            </w:r>
          </w:p>
        </w:tc>
      </w:tr>
      <w:tr w:rsidR="006E75A8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shd w:val="clear" w:color="auto" w:fill="F2F2F2" w:themeFill="background1" w:themeFillShade="F2"/>
            <w:vAlign w:val="center"/>
          </w:tcPr>
          <w:p w:rsidR="006E75A8" w:rsidRPr="00596F1B" w:rsidRDefault="006E75A8" w:rsidP="006E75A8">
            <w:pPr>
              <w:pStyle w:val="ListParagraph"/>
              <w:numPr>
                <w:ilvl w:val="0"/>
                <w:numId w:val="8"/>
              </w:num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596F1B">
              <w:rPr>
                <w:rFonts w:ascii="Arial" w:hAnsi="Arial" w:cs="Arial"/>
                <w:b w:val="0"/>
              </w:rPr>
              <w:t>If yes, please indicate the date submitted.</w:t>
            </w:r>
          </w:p>
        </w:tc>
        <w:sdt>
          <w:sdtPr>
            <w:rPr>
              <w:rFonts w:ascii="Arial" w:hAnsi="Arial" w:cs="Arial"/>
            </w:rPr>
            <w:id w:val="-321578168"/>
            <w:placeholder>
              <w:docPart w:val="9BCFDE2F14274E49830FFEB66AE4C2EF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EndPr/>
          <w:sdtContent>
            <w:tc>
              <w:tcPr>
                <w:tcW w:w="6946" w:type="dxa"/>
                <w:vAlign w:val="center"/>
              </w:tcPr>
              <w:p w:rsidR="006E75A8" w:rsidRDefault="006E75A8" w:rsidP="002B3758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b/>
                  </w:rPr>
                </w:pPr>
                <w:r>
                  <w:rPr>
                    <w:rStyle w:val="PlaceholderText"/>
                  </w:rPr>
                  <w:t>Please select a date</w:t>
                </w:r>
              </w:p>
            </w:tc>
          </w:sdtContent>
        </w:sdt>
      </w:tr>
    </w:tbl>
    <w:p w:rsidR="006E75A8" w:rsidRPr="00C318AC" w:rsidRDefault="006E75A8" w:rsidP="006E75A8">
      <w:pPr>
        <w:spacing w:before="100" w:beforeAutospacing="1" w:after="12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6236"/>
      </w:tblGrid>
      <w:tr w:rsidR="006E75A8" w:rsidRPr="00C318AC" w:rsidTr="002B3758">
        <w:tc>
          <w:tcPr>
            <w:tcW w:w="9350" w:type="dxa"/>
            <w:gridSpan w:val="2"/>
            <w:shd w:val="clear" w:color="auto" w:fill="BFBFBF" w:themeFill="background1" w:themeFillShade="BF"/>
          </w:tcPr>
          <w:p w:rsidR="006E75A8" w:rsidRPr="00C318AC" w:rsidRDefault="006E75A8" w:rsidP="002B3758">
            <w:pPr>
              <w:spacing w:before="100" w:beforeAutospacing="1" w:after="120"/>
              <w:rPr>
                <w:rFonts w:ascii="Arial" w:hAnsi="Arial" w:cs="Arial"/>
              </w:rPr>
            </w:pPr>
            <w:r w:rsidRPr="00C318AC">
              <w:rPr>
                <w:rFonts w:ascii="Arial" w:hAnsi="Arial" w:cs="Arial"/>
              </w:rPr>
              <w:t>Provincial Assessors Office Only:</w:t>
            </w:r>
          </w:p>
        </w:tc>
      </w:tr>
      <w:tr w:rsidR="006E75A8" w:rsidRPr="00C318AC" w:rsidTr="002B3758">
        <w:tc>
          <w:tcPr>
            <w:tcW w:w="3114" w:type="dxa"/>
            <w:shd w:val="clear" w:color="auto" w:fill="F2F2F2" w:themeFill="background1" w:themeFillShade="F2"/>
          </w:tcPr>
          <w:p w:rsidR="006E75A8" w:rsidRPr="00C318AC" w:rsidRDefault="006E75A8" w:rsidP="002B3758">
            <w:pPr>
              <w:spacing w:before="100" w:beforeAutospacing="1" w:after="120"/>
              <w:rPr>
                <w:rFonts w:ascii="Arial" w:hAnsi="Arial" w:cs="Arial"/>
              </w:rPr>
            </w:pPr>
            <w:r w:rsidRPr="00C318AC">
              <w:rPr>
                <w:rFonts w:ascii="Arial" w:hAnsi="Arial" w:cs="Arial"/>
              </w:rPr>
              <w:t>Report reviewed by:</w:t>
            </w:r>
          </w:p>
        </w:tc>
        <w:sdt>
          <w:sdtPr>
            <w:rPr>
              <w:rFonts w:ascii="Arial" w:hAnsi="Arial" w:cs="Arial"/>
            </w:rPr>
            <w:id w:val="1378120570"/>
            <w:placeholder>
              <w:docPart w:val="6789A927B6C346B1AE0036840DCC401B"/>
            </w:placeholder>
            <w:showingPlcHdr/>
            <w:text/>
          </w:sdtPr>
          <w:sdtEndPr/>
          <w:sdtContent>
            <w:tc>
              <w:tcPr>
                <w:tcW w:w="6236" w:type="dxa"/>
                <w:shd w:val="clear" w:color="auto" w:fill="F2F2F2" w:themeFill="background1" w:themeFillShade="F2"/>
              </w:tcPr>
              <w:p w:rsidR="006E75A8" w:rsidRPr="00C318AC" w:rsidRDefault="006E75A8" w:rsidP="002B3758">
                <w:pPr>
                  <w:spacing w:before="100" w:beforeAutospacing="1" w:after="120"/>
                  <w:rPr>
                    <w:rFonts w:ascii="Arial" w:hAnsi="Arial" w:cs="Arial"/>
                  </w:rPr>
                </w:pPr>
                <w:r w:rsidRPr="003C75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E75A8" w:rsidRPr="00C318AC" w:rsidTr="002B3758">
        <w:tc>
          <w:tcPr>
            <w:tcW w:w="3114" w:type="dxa"/>
            <w:shd w:val="clear" w:color="auto" w:fill="F2F2F2" w:themeFill="background1" w:themeFillShade="F2"/>
          </w:tcPr>
          <w:p w:rsidR="006E75A8" w:rsidRPr="00C318AC" w:rsidRDefault="006E75A8" w:rsidP="002B3758">
            <w:pPr>
              <w:spacing w:before="100" w:beforeAutospacing="1" w:after="120"/>
              <w:rPr>
                <w:rFonts w:ascii="Arial" w:hAnsi="Arial" w:cs="Arial"/>
              </w:rPr>
            </w:pPr>
            <w:r w:rsidRPr="00C318AC">
              <w:rPr>
                <w:rFonts w:ascii="Arial" w:hAnsi="Arial" w:cs="Arial"/>
              </w:rPr>
              <w:t>Date submitted:</w:t>
            </w:r>
          </w:p>
        </w:tc>
        <w:sdt>
          <w:sdtPr>
            <w:rPr>
              <w:rFonts w:ascii="Arial" w:hAnsi="Arial" w:cs="Arial"/>
            </w:rPr>
            <w:id w:val="-852727113"/>
            <w:placeholder>
              <w:docPart w:val="8322D2164E014B6E9A2EAFAC03358BC3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EndPr/>
          <w:sdtContent>
            <w:tc>
              <w:tcPr>
                <w:tcW w:w="6236" w:type="dxa"/>
                <w:shd w:val="clear" w:color="auto" w:fill="F2F2F2" w:themeFill="background1" w:themeFillShade="F2"/>
              </w:tcPr>
              <w:p w:rsidR="006E75A8" w:rsidRPr="00C318AC" w:rsidRDefault="006E75A8" w:rsidP="002B3758">
                <w:pPr>
                  <w:spacing w:before="100" w:beforeAutospacing="1" w:after="120"/>
                  <w:rPr>
                    <w:rFonts w:ascii="Arial" w:hAnsi="Arial" w:cs="Arial"/>
                  </w:rPr>
                </w:pPr>
                <w:r w:rsidRPr="003C754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6E75A8" w:rsidRPr="00C318AC" w:rsidTr="002B3758">
        <w:tc>
          <w:tcPr>
            <w:tcW w:w="3114" w:type="dxa"/>
            <w:shd w:val="clear" w:color="auto" w:fill="F2F2F2" w:themeFill="background1" w:themeFillShade="F2"/>
          </w:tcPr>
          <w:p w:rsidR="006E75A8" w:rsidRPr="002E1460" w:rsidRDefault="006E75A8" w:rsidP="002B3758">
            <w:pPr>
              <w:spacing w:before="100" w:beforeAutospacing="1" w:after="120"/>
              <w:rPr>
                <w:rFonts w:ascii="Arial" w:hAnsi="Arial" w:cs="Arial"/>
              </w:rPr>
            </w:pPr>
            <w:r w:rsidRPr="002E1460">
              <w:rPr>
                <w:rFonts w:ascii="Arial" w:hAnsi="Arial" w:cs="Arial"/>
              </w:rPr>
              <w:t>Does the PA have concerns about the work of the delegate?</w:t>
            </w:r>
          </w:p>
        </w:tc>
        <w:tc>
          <w:tcPr>
            <w:tcW w:w="6236" w:type="dxa"/>
            <w:shd w:val="clear" w:color="auto" w:fill="F2F2F2" w:themeFill="background1" w:themeFillShade="F2"/>
          </w:tcPr>
          <w:p w:rsidR="006E75A8" w:rsidRPr="002E1460" w:rsidRDefault="00CE127D" w:rsidP="002B3758">
            <w:pPr>
              <w:spacing w:before="100" w:beforeAutospacing="1" w:after="12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648242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75A8" w:rsidRPr="002E146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E75A8" w:rsidRPr="002E1460">
              <w:rPr>
                <w:rFonts w:ascii="Arial" w:hAnsi="Arial" w:cs="Arial"/>
              </w:rPr>
              <w:t>Yes</w:t>
            </w:r>
            <w:r w:rsidR="006E75A8" w:rsidRPr="002E1460">
              <w:rPr>
                <w:rFonts w:ascii="Arial" w:hAnsi="Arial" w:cs="Arial"/>
              </w:rPr>
              <w:tab/>
            </w:r>
            <w:r w:rsidR="006E75A8" w:rsidRPr="002E1460">
              <w:rPr>
                <w:rFonts w:ascii="Arial" w:hAnsi="Arial" w:cs="Arial"/>
              </w:rPr>
              <w:tab/>
            </w:r>
            <w:r w:rsidR="006E75A8" w:rsidRPr="002E1460"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</w:rPr>
                <w:id w:val="1575782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75A8" w:rsidRPr="002E146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E75A8" w:rsidRPr="002E1460">
              <w:rPr>
                <w:rFonts w:ascii="Arial" w:hAnsi="Arial" w:cs="Arial"/>
              </w:rPr>
              <w:t>No</w:t>
            </w:r>
          </w:p>
        </w:tc>
      </w:tr>
      <w:tr w:rsidR="006E75A8" w:rsidRPr="00C318AC" w:rsidTr="002B3758">
        <w:tc>
          <w:tcPr>
            <w:tcW w:w="3114" w:type="dxa"/>
            <w:shd w:val="clear" w:color="auto" w:fill="F2F2F2" w:themeFill="background1" w:themeFillShade="F2"/>
          </w:tcPr>
          <w:p w:rsidR="006E75A8" w:rsidRPr="002E1460" w:rsidRDefault="006E75A8" w:rsidP="002B3758">
            <w:pPr>
              <w:spacing w:before="100" w:beforeAutospacing="1" w:after="120"/>
              <w:rPr>
                <w:rFonts w:ascii="Arial" w:hAnsi="Arial" w:cs="Arial"/>
              </w:rPr>
            </w:pPr>
            <w:r w:rsidRPr="002E1460">
              <w:rPr>
                <w:rFonts w:ascii="Arial" w:hAnsi="Arial" w:cs="Arial"/>
              </w:rPr>
              <w:t>Specify what they are:</w:t>
            </w:r>
          </w:p>
        </w:tc>
        <w:sdt>
          <w:sdtPr>
            <w:rPr>
              <w:rFonts w:ascii="Arial" w:hAnsi="Arial" w:cs="Arial"/>
            </w:rPr>
            <w:id w:val="-1848857355"/>
            <w:placeholder>
              <w:docPart w:val="333B487F9466477199156815A2D5C01A"/>
            </w:placeholder>
            <w:showingPlcHdr/>
            <w:text/>
          </w:sdtPr>
          <w:sdtEndPr/>
          <w:sdtContent>
            <w:tc>
              <w:tcPr>
                <w:tcW w:w="6236" w:type="dxa"/>
                <w:shd w:val="clear" w:color="auto" w:fill="F2F2F2" w:themeFill="background1" w:themeFillShade="F2"/>
              </w:tcPr>
              <w:p w:rsidR="006E75A8" w:rsidRPr="002E1460" w:rsidRDefault="006E75A8" w:rsidP="002B3758">
                <w:pPr>
                  <w:spacing w:before="100" w:beforeAutospacing="1" w:after="120"/>
                  <w:rPr>
                    <w:rFonts w:ascii="Arial" w:hAnsi="Arial" w:cs="Arial"/>
                  </w:rPr>
                </w:pPr>
                <w:r w:rsidRPr="002E146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E75A8" w:rsidRPr="00C318AC" w:rsidTr="002B3758">
        <w:tc>
          <w:tcPr>
            <w:tcW w:w="3114" w:type="dxa"/>
            <w:shd w:val="clear" w:color="auto" w:fill="F2F2F2" w:themeFill="background1" w:themeFillShade="F2"/>
          </w:tcPr>
          <w:p w:rsidR="006E75A8" w:rsidRPr="002E1460" w:rsidRDefault="006E75A8" w:rsidP="002B3758">
            <w:pPr>
              <w:spacing w:before="100" w:beforeAutospacing="1" w:after="120"/>
              <w:rPr>
                <w:rFonts w:ascii="Arial" w:hAnsi="Arial" w:cs="Arial"/>
              </w:rPr>
            </w:pPr>
            <w:r w:rsidRPr="002E1460">
              <w:rPr>
                <w:rFonts w:ascii="Arial" w:hAnsi="Arial" w:cs="Arial"/>
              </w:rPr>
              <w:t>Has the office of the PA discussed the concerns with the delegate?</w:t>
            </w:r>
          </w:p>
        </w:tc>
        <w:tc>
          <w:tcPr>
            <w:tcW w:w="6236" w:type="dxa"/>
            <w:shd w:val="clear" w:color="auto" w:fill="F2F2F2" w:themeFill="background1" w:themeFillShade="F2"/>
          </w:tcPr>
          <w:p w:rsidR="006E75A8" w:rsidRPr="002E1460" w:rsidRDefault="00CE127D" w:rsidP="002B3758">
            <w:pPr>
              <w:spacing w:before="100" w:beforeAutospacing="1" w:after="12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77995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75A8" w:rsidRPr="002E146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E75A8" w:rsidRPr="002E1460">
              <w:rPr>
                <w:rFonts w:ascii="Arial" w:hAnsi="Arial" w:cs="Arial"/>
              </w:rPr>
              <w:t>Yes</w:t>
            </w:r>
            <w:r w:rsidR="006E75A8" w:rsidRPr="002E1460">
              <w:rPr>
                <w:rFonts w:ascii="Arial" w:hAnsi="Arial" w:cs="Arial"/>
              </w:rPr>
              <w:tab/>
            </w:r>
            <w:r w:rsidR="006E75A8" w:rsidRPr="002E1460">
              <w:rPr>
                <w:rFonts w:ascii="Arial" w:hAnsi="Arial" w:cs="Arial"/>
              </w:rPr>
              <w:tab/>
            </w:r>
            <w:r w:rsidR="006E75A8" w:rsidRPr="002E1460"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</w:rPr>
                <w:id w:val="1374042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75A8" w:rsidRPr="002E146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E75A8" w:rsidRPr="002E1460">
              <w:rPr>
                <w:rFonts w:ascii="Arial" w:hAnsi="Arial" w:cs="Arial"/>
              </w:rPr>
              <w:t>No</w:t>
            </w:r>
          </w:p>
        </w:tc>
      </w:tr>
      <w:tr w:rsidR="006E75A8" w:rsidRPr="00C318AC" w:rsidTr="002B3758">
        <w:tc>
          <w:tcPr>
            <w:tcW w:w="9350" w:type="dxa"/>
            <w:gridSpan w:val="2"/>
            <w:shd w:val="clear" w:color="auto" w:fill="F2F2F2" w:themeFill="background1" w:themeFillShade="F2"/>
          </w:tcPr>
          <w:p w:rsidR="006E75A8" w:rsidRPr="002E1460" w:rsidRDefault="006E75A8" w:rsidP="002B3758">
            <w:pPr>
              <w:spacing w:before="100" w:beforeAutospacing="1" w:after="120"/>
              <w:rPr>
                <w:rFonts w:ascii="Arial" w:hAnsi="Arial" w:cs="Arial"/>
              </w:rPr>
            </w:pPr>
            <w:r w:rsidRPr="002E1460">
              <w:rPr>
                <w:rFonts w:ascii="Arial" w:hAnsi="Arial" w:cs="Arial"/>
              </w:rPr>
              <w:t>Does the PA wish to integrate the municipality of the delegate into the department for the next assessment cycle?</w:t>
            </w:r>
          </w:p>
        </w:tc>
      </w:tr>
      <w:tr w:rsidR="006E75A8" w:rsidRPr="00C318AC" w:rsidTr="002B3758">
        <w:tc>
          <w:tcPr>
            <w:tcW w:w="9350" w:type="dxa"/>
            <w:gridSpan w:val="2"/>
            <w:shd w:val="clear" w:color="auto" w:fill="F2F2F2" w:themeFill="background1" w:themeFillShade="F2"/>
          </w:tcPr>
          <w:p w:rsidR="006E75A8" w:rsidRPr="002E1460" w:rsidRDefault="006E75A8" w:rsidP="002B3758">
            <w:pPr>
              <w:spacing w:before="100" w:beforeAutospacing="1" w:after="120"/>
              <w:rPr>
                <w:rFonts w:ascii="Arial" w:hAnsi="Arial" w:cs="Arial"/>
              </w:rPr>
            </w:pPr>
            <w:r w:rsidRPr="002E1460">
              <w:rPr>
                <w:rFonts w:ascii="Arial" w:hAnsi="Arial" w:cs="Arial"/>
              </w:rPr>
              <w:tab/>
            </w:r>
            <w:r w:rsidRPr="002E1460"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</w:rPr>
                <w:id w:val="1768887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E146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2E1460">
              <w:rPr>
                <w:rFonts w:ascii="Arial" w:hAnsi="Arial" w:cs="Arial"/>
              </w:rPr>
              <w:t>Yes</w:t>
            </w:r>
            <w:r w:rsidRPr="002E1460">
              <w:rPr>
                <w:rFonts w:ascii="Arial" w:hAnsi="Arial" w:cs="Arial"/>
              </w:rPr>
              <w:tab/>
            </w:r>
            <w:r w:rsidRPr="002E1460">
              <w:rPr>
                <w:rFonts w:ascii="Arial" w:hAnsi="Arial" w:cs="Arial"/>
              </w:rPr>
              <w:tab/>
            </w:r>
            <w:r w:rsidRPr="002E1460"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</w:rPr>
                <w:id w:val="-532962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E146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2E1460">
              <w:rPr>
                <w:rFonts w:ascii="Arial" w:hAnsi="Arial" w:cs="Arial"/>
              </w:rPr>
              <w:t>No</w:t>
            </w:r>
          </w:p>
        </w:tc>
      </w:tr>
      <w:tr w:rsidR="006E75A8" w:rsidRPr="00C318AC" w:rsidTr="002B3758">
        <w:sdt>
          <w:sdtPr>
            <w:rPr>
              <w:rFonts w:ascii="Arial" w:hAnsi="Arial" w:cs="Arial"/>
              <w:b/>
            </w:rPr>
            <w:id w:val="2042626851"/>
            <w:placeholder>
              <w:docPart w:val="36220007AA444FCDBA43DA7521C3782C"/>
            </w:placeholder>
            <w:showingPlcHdr/>
            <w:text/>
          </w:sdtPr>
          <w:sdtEndPr/>
          <w:sdtContent>
            <w:tc>
              <w:tcPr>
                <w:tcW w:w="9350" w:type="dxa"/>
                <w:gridSpan w:val="2"/>
                <w:shd w:val="clear" w:color="auto" w:fill="F2F2F2" w:themeFill="background1" w:themeFillShade="F2"/>
              </w:tcPr>
              <w:p w:rsidR="006E75A8" w:rsidRDefault="006E75A8" w:rsidP="002B3758">
                <w:pPr>
                  <w:spacing w:before="100" w:beforeAutospacing="1" w:after="120"/>
                  <w:rPr>
                    <w:rFonts w:ascii="Arial" w:hAnsi="Arial" w:cs="Arial"/>
                    <w:b/>
                  </w:rPr>
                </w:pPr>
                <w:r w:rsidRPr="00B7576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6E75A8" w:rsidRPr="00C318AC" w:rsidRDefault="006E75A8" w:rsidP="006E75A8">
      <w:pPr>
        <w:spacing w:before="100" w:beforeAutospacing="1" w:after="120" w:line="240" w:lineRule="auto"/>
        <w:rPr>
          <w:rFonts w:ascii="Arial" w:hAnsi="Arial" w:cs="Arial"/>
        </w:rPr>
      </w:pPr>
    </w:p>
    <w:p w:rsidR="001D5902" w:rsidRPr="003F7054" w:rsidRDefault="001D5902" w:rsidP="003F7054"/>
    <w:sectPr w:rsidR="001D5902" w:rsidRPr="003F7054" w:rsidSect="001357A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426" w:footer="10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3409" w:rsidRDefault="00543409" w:rsidP="00543409">
      <w:pPr>
        <w:spacing w:after="0" w:line="240" w:lineRule="auto"/>
      </w:pPr>
      <w:r>
        <w:separator/>
      </w:r>
    </w:p>
  </w:endnote>
  <w:endnote w:type="continuationSeparator" w:id="0">
    <w:p w:rsidR="00543409" w:rsidRDefault="00543409" w:rsidP="005434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75A8" w:rsidRDefault="006E75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588317792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2033414320"/>
          <w:docPartObj>
            <w:docPartGallery w:val="Page Numbers (Top of Page)"/>
            <w:docPartUnique/>
          </w:docPartObj>
        </w:sdtPr>
        <w:sdtEndPr/>
        <w:sdtContent>
          <w:p w:rsidR="00E7046A" w:rsidRPr="001357A6" w:rsidRDefault="006226CC" w:rsidP="00E7046A">
            <w:pPr>
              <w:pStyle w:val="Footer"/>
              <w:jc w:val="center"/>
              <w:rPr>
                <w:bCs/>
                <w:sz w:val="16"/>
                <w:szCs w:val="16"/>
              </w:rPr>
            </w:pPr>
            <w:r w:rsidRPr="001357A6">
              <w:rPr>
                <w:sz w:val="16"/>
                <w:szCs w:val="16"/>
              </w:rPr>
              <w:t xml:space="preserve">Page </w:t>
            </w:r>
            <w:r w:rsidRPr="001357A6">
              <w:rPr>
                <w:bCs/>
                <w:sz w:val="16"/>
                <w:szCs w:val="16"/>
              </w:rPr>
              <w:fldChar w:fldCharType="begin"/>
            </w:r>
            <w:r w:rsidRPr="001357A6">
              <w:rPr>
                <w:bCs/>
                <w:sz w:val="16"/>
                <w:szCs w:val="16"/>
              </w:rPr>
              <w:instrText xml:space="preserve"> PAGE </w:instrText>
            </w:r>
            <w:r w:rsidRPr="001357A6">
              <w:rPr>
                <w:bCs/>
                <w:sz w:val="16"/>
                <w:szCs w:val="16"/>
              </w:rPr>
              <w:fldChar w:fldCharType="separate"/>
            </w:r>
            <w:r w:rsidR="00CE127D">
              <w:rPr>
                <w:bCs/>
                <w:noProof/>
                <w:sz w:val="16"/>
                <w:szCs w:val="16"/>
              </w:rPr>
              <w:t>2</w:t>
            </w:r>
            <w:r w:rsidRPr="001357A6">
              <w:rPr>
                <w:bCs/>
                <w:sz w:val="16"/>
                <w:szCs w:val="16"/>
              </w:rPr>
              <w:fldChar w:fldCharType="end"/>
            </w:r>
            <w:r w:rsidRPr="001357A6">
              <w:rPr>
                <w:sz w:val="16"/>
                <w:szCs w:val="16"/>
              </w:rPr>
              <w:t xml:space="preserve"> of </w:t>
            </w:r>
            <w:r w:rsidRPr="001357A6">
              <w:rPr>
                <w:bCs/>
                <w:sz w:val="16"/>
                <w:szCs w:val="16"/>
              </w:rPr>
              <w:fldChar w:fldCharType="begin"/>
            </w:r>
            <w:r w:rsidRPr="001357A6">
              <w:rPr>
                <w:bCs/>
                <w:sz w:val="16"/>
                <w:szCs w:val="16"/>
              </w:rPr>
              <w:instrText xml:space="preserve"> NUMPAGES  </w:instrText>
            </w:r>
            <w:r w:rsidRPr="001357A6">
              <w:rPr>
                <w:bCs/>
                <w:sz w:val="16"/>
                <w:szCs w:val="16"/>
              </w:rPr>
              <w:fldChar w:fldCharType="separate"/>
            </w:r>
            <w:r w:rsidR="00CE127D">
              <w:rPr>
                <w:bCs/>
                <w:noProof/>
                <w:sz w:val="16"/>
                <w:szCs w:val="16"/>
              </w:rPr>
              <w:t>2</w:t>
            </w:r>
            <w:r w:rsidRPr="001357A6">
              <w:rPr>
                <w:bCs/>
                <w:sz w:val="16"/>
                <w:szCs w:val="16"/>
              </w:rPr>
              <w:fldChar w:fldCharType="end"/>
            </w:r>
          </w:p>
          <w:p w:rsidR="001357A6" w:rsidRPr="001357A6" w:rsidRDefault="001357A6" w:rsidP="00E7046A">
            <w:pPr>
              <w:pStyle w:val="Footer"/>
              <w:jc w:val="center"/>
              <w:rPr>
                <w:bCs/>
                <w:sz w:val="16"/>
                <w:szCs w:val="16"/>
              </w:rPr>
            </w:pPr>
          </w:p>
          <w:p w:rsidR="00B55C93" w:rsidRPr="001357A6" w:rsidRDefault="00B55C93" w:rsidP="00B55C93">
            <w:pPr>
              <w:pStyle w:val="Footer"/>
              <w:jc w:val="center"/>
              <w:rPr>
                <w:sz w:val="16"/>
                <w:szCs w:val="16"/>
              </w:rPr>
            </w:pPr>
            <w:r w:rsidRPr="001357A6">
              <w:rPr>
                <w:sz w:val="16"/>
                <w:szCs w:val="16"/>
              </w:rPr>
              <w:t xml:space="preserve">Document Number: </w:t>
            </w:r>
            <w:r w:rsidR="001357A6" w:rsidRPr="001357A6">
              <w:rPr>
                <w:sz w:val="16"/>
                <w:szCs w:val="16"/>
              </w:rPr>
              <w:t>CIPA-</w:t>
            </w:r>
            <w:r w:rsidR="006E75A8">
              <w:rPr>
                <w:sz w:val="16"/>
                <w:szCs w:val="16"/>
              </w:rPr>
              <w:t>PR-FM-003</w:t>
            </w:r>
            <w:r w:rsidR="00514E8D">
              <w:rPr>
                <w:sz w:val="16"/>
                <w:szCs w:val="16"/>
              </w:rPr>
              <w:t>, Revision #: 1.0</w:t>
            </w:r>
            <w:r w:rsidRPr="001357A6">
              <w:rPr>
                <w:sz w:val="16"/>
                <w:szCs w:val="16"/>
              </w:rPr>
              <w:t xml:space="preserve">, </w:t>
            </w:r>
            <w:r w:rsidR="00514E8D">
              <w:rPr>
                <w:sz w:val="16"/>
                <w:szCs w:val="16"/>
              </w:rPr>
              <w:t>Revision</w:t>
            </w:r>
            <w:r w:rsidRPr="001357A6">
              <w:rPr>
                <w:sz w:val="16"/>
                <w:szCs w:val="16"/>
              </w:rPr>
              <w:t xml:space="preserve"> Date: </w:t>
            </w:r>
            <w:r w:rsidR="00514E8D">
              <w:rPr>
                <w:sz w:val="16"/>
                <w:szCs w:val="16"/>
              </w:rPr>
              <w:t>05-Jul-2018</w:t>
            </w:r>
          </w:p>
          <w:p w:rsidR="006226CC" w:rsidRPr="006226CC" w:rsidRDefault="00CE127D" w:rsidP="00E7046A">
            <w:pPr>
              <w:pStyle w:val="Footer"/>
              <w:jc w:val="center"/>
              <w:rPr>
                <w:sz w:val="20"/>
                <w:szCs w:val="20"/>
              </w:rPr>
            </w:pPr>
          </w:p>
        </w:sdtContent>
      </w:sdt>
    </w:sdtContent>
  </w:sdt>
  <w:p w:rsidR="00AC555E" w:rsidRDefault="00AC555E" w:rsidP="0051705B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75A8" w:rsidRDefault="006E75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3409" w:rsidRDefault="00543409" w:rsidP="00543409">
      <w:pPr>
        <w:spacing w:after="0" w:line="240" w:lineRule="auto"/>
      </w:pPr>
      <w:r>
        <w:separator/>
      </w:r>
    </w:p>
  </w:footnote>
  <w:footnote w:type="continuationSeparator" w:id="0">
    <w:p w:rsidR="00543409" w:rsidRDefault="00543409" w:rsidP="005434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75A8" w:rsidRDefault="006E75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5B52" w:rsidRDefault="00514E8D" w:rsidP="00005B52">
    <w:pPr>
      <w:pStyle w:val="Header"/>
      <w:jc w:val="center"/>
    </w:pPr>
    <w:r>
      <w:rPr>
        <w:noProof/>
        <w:lang w:eastAsia="en-CA"/>
      </w:rPr>
      <w:drawing>
        <wp:inline distT="0" distB="0" distL="0" distR="0">
          <wp:extent cx="2011680" cy="770890"/>
          <wp:effectExtent l="0" t="0" r="762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3083" cy="7829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6226CC" w:rsidRPr="00005B52" w:rsidRDefault="001357A6" w:rsidP="00514E8D">
    <w:pPr>
      <w:pStyle w:val="Header"/>
      <w:jc w:val="center"/>
      <w:rPr>
        <w:b/>
        <w:sz w:val="28"/>
        <w:szCs w:val="28"/>
      </w:rPr>
    </w:pPr>
    <w:r>
      <w:rPr>
        <w:b/>
        <w:sz w:val="28"/>
        <w:szCs w:val="28"/>
      </w:rPr>
      <w:t>Centralized</w:t>
    </w:r>
    <w:r w:rsidR="00005B52" w:rsidRPr="00005B52">
      <w:rPr>
        <w:b/>
        <w:sz w:val="28"/>
        <w:szCs w:val="28"/>
      </w:rPr>
      <w:t xml:space="preserve"> Industrial Property</w:t>
    </w:r>
    <w:r>
      <w:rPr>
        <w:b/>
        <w:sz w:val="28"/>
        <w:szCs w:val="28"/>
      </w:rPr>
      <w:t xml:space="preserve"> Assessment (CIPA)</w:t>
    </w:r>
  </w:p>
  <w:p w:rsidR="00005B52" w:rsidRPr="00E7046A" w:rsidRDefault="00005B52" w:rsidP="006226CC">
    <w:pPr>
      <w:pStyle w:val="Header"/>
      <w:jc w:val="center"/>
      <w:rPr>
        <w:b/>
      </w:rPr>
    </w:pPr>
  </w:p>
  <w:p w:rsidR="006E75A8" w:rsidRDefault="006E75A8" w:rsidP="006E75A8">
    <w:pPr>
      <w:pStyle w:val="Header"/>
      <w:jc w:val="center"/>
      <w:rPr>
        <w:rFonts w:ascii="Arial" w:hAnsi="Arial" w:cs="Arial"/>
      </w:rPr>
    </w:pPr>
    <w:r w:rsidRPr="006E75A8">
      <w:rPr>
        <w:rFonts w:ascii="Arial" w:hAnsi="Arial" w:cs="Arial"/>
      </w:rPr>
      <w:t xml:space="preserve">Provincial Assessor - Quarterly Report from the Delegated Assessor                          </w:t>
    </w:r>
  </w:p>
  <w:p w:rsidR="006226CC" w:rsidRPr="006226CC" w:rsidRDefault="00E72E75" w:rsidP="006E75A8">
    <w:pPr>
      <w:pStyle w:val="Header"/>
      <w:jc w:val="center"/>
    </w:pPr>
    <w:r>
      <w:rPr>
        <w:rFonts w:ascii="Arial" w:hAnsi="Arial" w:cs="Arial"/>
      </w:rPr>
      <w:t>3</w:t>
    </w:r>
    <w:r w:rsidRPr="00E72E75">
      <w:rPr>
        <w:rFonts w:ascii="Arial" w:hAnsi="Arial" w:cs="Arial"/>
        <w:vertAlign w:val="superscript"/>
      </w:rPr>
      <w:t>rd</w:t>
    </w:r>
    <w:r>
      <w:rPr>
        <w:rFonts w:ascii="Arial" w:hAnsi="Arial" w:cs="Arial"/>
      </w:rPr>
      <w:t xml:space="preserve"> </w:t>
    </w:r>
    <w:r w:rsidR="006E75A8" w:rsidRPr="006E75A8">
      <w:rPr>
        <w:rFonts w:ascii="Arial" w:hAnsi="Arial" w:cs="Arial"/>
      </w:rPr>
      <w:t>Quarter (July 01 to September 30, 2018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75A8" w:rsidRDefault="006E75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E0F27"/>
    <w:multiLevelType w:val="hybridMultilevel"/>
    <w:tmpl w:val="432A2F8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334E8"/>
    <w:multiLevelType w:val="hybridMultilevel"/>
    <w:tmpl w:val="D678325E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322DB1"/>
    <w:multiLevelType w:val="hybridMultilevel"/>
    <w:tmpl w:val="432A2F8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62248D"/>
    <w:multiLevelType w:val="hybridMultilevel"/>
    <w:tmpl w:val="432A2F8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05606A"/>
    <w:multiLevelType w:val="hybridMultilevel"/>
    <w:tmpl w:val="2938B2A0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79093B"/>
    <w:multiLevelType w:val="hybridMultilevel"/>
    <w:tmpl w:val="448614F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060F3A"/>
    <w:multiLevelType w:val="hybridMultilevel"/>
    <w:tmpl w:val="48AC47EA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90070D"/>
    <w:multiLevelType w:val="hybridMultilevel"/>
    <w:tmpl w:val="B76AF72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0"/>
  </w:num>
  <w:num w:numId="5">
    <w:abstractNumId w:val="3"/>
  </w:num>
  <w:num w:numId="6">
    <w:abstractNumId w:val="4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ocumentProtection w:edit="forms" w:enforcement="1" w:cryptProviderType="rsaAES" w:cryptAlgorithmClass="hash" w:cryptAlgorithmType="typeAny" w:cryptAlgorithmSid="14" w:cryptSpinCount="100000" w:hash="2dsd0tHMi7MXyfudmw6ZxaDbrVDulrXiNeFiNwBNqgRaAq0QcHqj9RHDQHJON6Soh8kZXJ4wXHIsAbs+Inq2Hw==" w:salt="V+hPjmY2ctxIi9vJv9z6jw==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yNDU2sjQxNrU0NLZQ0lEKTi0uzszPAykwqwUA0ovoxiwAAAA="/>
  </w:docVars>
  <w:rsids>
    <w:rsidRoot w:val="00F318EC"/>
    <w:rsid w:val="00005B52"/>
    <w:rsid w:val="00055B92"/>
    <w:rsid w:val="0008404E"/>
    <w:rsid w:val="001357A6"/>
    <w:rsid w:val="001D5902"/>
    <w:rsid w:val="0025347D"/>
    <w:rsid w:val="00260261"/>
    <w:rsid w:val="00291BDB"/>
    <w:rsid w:val="003F7054"/>
    <w:rsid w:val="004C4061"/>
    <w:rsid w:val="00514E8D"/>
    <w:rsid w:val="0051705B"/>
    <w:rsid w:val="00543409"/>
    <w:rsid w:val="005561FB"/>
    <w:rsid w:val="006226CC"/>
    <w:rsid w:val="00624862"/>
    <w:rsid w:val="006E75A8"/>
    <w:rsid w:val="00955BC0"/>
    <w:rsid w:val="00AC555E"/>
    <w:rsid w:val="00B55C93"/>
    <w:rsid w:val="00BC15DF"/>
    <w:rsid w:val="00BC22E7"/>
    <w:rsid w:val="00C318AC"/>
    <w:rsid w:val="00CE127D"/>
    <w:rsid w:val="00D96690"/>
    <w:rsid w:val="00E7046A"/>
    <w:rsid w:val="00E72E75"/>
    <w:rsid w:val="00F318EC"/>
    <w:rsid w:val="00F41381"/>
    <w:rsid w:val="00F736FB"/>
    <w:rsid w:val="00FA7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5:chartTrackingRefBased/>
  <w15:docId w15:val="{23B418E7-FEC8-4894-AEC5-5F25779F6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75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D59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D5902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62486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C318AC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318A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434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3409"/>
  </w:style>
  <w:style w:type="paragraph" w:styleId="Footer">
    <w:name w:val="footer"/>
    <w:basedOn w:val="Normal"/>
    <w:link w:val="FooterChar"/>
    <w:uiPriority w:val="99"/>
    <w:unhideWhenUsed/>
    <w:rsid w:val="005434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3409"/>
  </w:style>
  <w:style w:type="paragraph" w:styleId="NormalWeb">
    <w:name w:val="Normal (Web)"/>
    <w:basedOn w:val="Normal"/>
    <w:uiPriority w:val="99"/>
    <w:semiHidden/>
    <w:unhideWhenUsed/>
    <w:rsid w:val="00B55C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57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57A6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3F70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TableNormal"/>
    <w:next w:val="GridTable1Light"/>
    <w:uiPriority w:val="46"/>
    <w:rsid w:val="003F705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394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.asbcia.asmt@gov.ab.ca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en.Anderson@gov.ab.ca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58AD1F0C947473B9BFA9BF0D1DFB1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B491D6-ED3D-4100-93D3-51F72B4B24CA}"/>
      </w:docPartPr>
      <w:docPartBody>
        <w:p w:rsidR="00AF0F96" w:rsidRDefault="00FF0755" w:rsidP="00FF0755">
          <w:pPr>
            <w:pStyle w:val="A58AD1F0C947473B9BFA9BF0D1DFB14B"/>
          </w:pPr>
          <w:r>
            <w:rPr>
              <w:rStyle w:val="PlaceholderText"/>
            </w:rPr>
            <w:t>Name of Delegated Assessor</w:t>
          </w:r>
        </w:p>
      </w:docPartBody>
    </w:docPart>
    <w:docPart>
      <w:docPartPr>
        <w:name w:val="7ED2C33FE4C54DAFB0B109EAC0E80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FE6D0-63B3-45F1-ACBC-2E754D9873DF}"/>
      </w:docPartPr>
      <w:docPartBody>
        <w:p w:rsidR="00AF0F96" w:rsidRDefault="00FF0755" w:rsidP="00FF0755">
          <w:pPr>
            <w:pStyle w:val="7ED2C33FE4C54DAFB0B109EAC0E80464"/>
          </w:pPr>
          <w:r>
            <w:rPr>
              <w:rStyle w:val="PlaceholderText"/>
            </w:rPr>
            <w:t>Contract Number</w:t>
          </w:r>
        </w:p>
      </w:docPartBody>
    </w:docPart>
    <w:docPart>
      <w:docPartPr>
        <w:name w:val="FF6552061EB148F5BA0CA88D948264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86219D-5B3D-4E7D-B391-CA5C9EC5A279}"/>
      </w:docPartPr>
      <w:docPartBody>
        <w:p w:rsidR="00AF0F96" w:rsidRDefault="00FF0755" w:rsidP="00FF0755">
          <w:pPr>
            <w:pStyle w:val="FF6552061EB148F5BA0CA88D948264E4"/>
          </w:pPr>
          <w:r>
            <w:rPr>
              <w:rStyle w:val="PlaceholderText"/>
            </w:rPr>
            <w:t>Name of Municipality</w:t>
          </w:r>
        </w:p>
      </w:docPartBody>
    </w:docPart>
    <w:docPart>
      <w:docPartPr>
        <w:name w:val="4858EF289BF1475AB9EDC43DC872D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9DC10C-DEC5-4644-888B-18FF795CC1DD}"/>
      </w:docPartPr>
      <w:docPartBody>
        <w:p w:rsidR="00AF0F96" w:rsidRDefault="00FF0755" w:rsidP="00FF0755">
          <w:pPr>
            <w:pStyle w:val="4858EF289BF1475AB9EDC43DC872DD1F"/>
          </w:pPr>
          <w:r>
            <w:rPr>
              <w:rStyle w:val="PlaceholderText"/>
            </w:rPr>
            <w:t>Please select from the list</w:t>
          </w:r>
        </w:p>
      </w:docPartBody>
    </w:docPart>
    <w:docPart>
      <w:docPartPr>
        <w:name w:val="5AB477672E414179B001635FBF11A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D7CE1-74A6-4802-8B4F-DBBB549C1982}"/>
      </w:docPartPr>
      <w:docPartBody>
        <w:p w:rsidR="00AF0F96" w:rsidRDefault="00FF0755" w:rsidP="00FF0755">
          <w:pPr>
            <w:pStyle w:val="5AB477672E414179B001635FBF11AE59"/>
          </w:pPr>
          <w:r>
            <w:rPr>
              <w:rStyle w:val="PlaceholderText"/>
            </w:rPr>
            <w:t>Please select a date</w:t>
          </w:r>
        </w:p>
      </w:docPartBody>
    </w:docPart>
    <w:docPart>
      <w:docPartPr>
        <w:name w:val="AD80EF1F199545F0B4746C5B96F20E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C6D0A-24CC-4280-8E50-AB7E30E8CF8D}"/>
      </w:docPartPr>
      <w:docPartBody>
        <w:p w:rsidR="00AF0F96" w:rsidRDefault="00FF0755" w:rsidP="00FF0755">
          <w:pPr>
            <w:pStyle w:val="AD80EF1F199545F0B4746C5B96F20E07"/>
          </w:pPr>
          <w:r>
            <w:rPr>
              <w:rStyle w:val="PlaceholderText"/>
              <w:b/>
            </w:rPr>
            <w:t>If required, please explain</w:t>
          </w:r>
          <w:r w:rsidRPr="0008404E">
            <w:rPr>
              <w:rStyle w:val="PlaceholderText"/>
              <w:b/>
            </w:rPr>
            <w:t>.</w:t>
          </w:r>
        </w:p>
      </w:docPartBody>
    </w:docPart>
    <w:docPart>
      <w:docPartPr>
        <w:name w:val="4C5DE7D17C0B44799EDD6318CDFC6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9AC540-F056-4650-9C07-DB2602ACE327}"/>
      </w:docPartPr>
      <w:docPartBody>
        <w:p w:rsidR="00AF0F96" w:rsidRDefault="00FF0755" w:rsidP="00FF0755">
          <w:pPr>
            <w:pStyle w:val="4C5DE7D17C0B44799EDD6318CDFC630C"/>
          </w:pPr>
          <w:r>
            <w:rPr>
              <w:rStyle w:val="PlaceholderText"/>
              <w:b/>
            </w:rPr>
            <w:t>If required, please explain</w:t>
          </w:r>
          <w:r w:rsidRPr="0008404E">
            <w:rPr>
              <w:rStyle w:val="PlaceholderText"/>
              <w:b/>
            </w:rPr>
            <w:t>.</w:t>
          </w:r>
        </w:p>
      </w:docPartBody>
    </w:docPart>
    <w:docPart>
      <w:docPartPr>
        <w:name w:val="A09F40504AE14F91B35706EAE6F529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0E954-13C1-4C40-B4F6-A3227B2D21A4}"/>
      </w:docPartPr>
      <w:docPartBody>
        <w:p w:rsidR="00AF0F96" w:rsidRDefault="00FF0755" w:rsidP="00FF0755">
          <w:pPr>
            <w:pStyle w:val="A09F40504AE14F91B35706EAE6F529A5"/>
          </w:pPr>
          <w:r>
            <w:rPr>
              <w:rStyle w:val="PlaceholderText"/>
              <w:b/>
            </w:rPr>
            <w:t>If required, please explain</w:t>
          </w:r>
          <w:r w:rsidRPr="0008404E">
            <w:rPr>
              <w:rStyle w:val="PlaceholderText"/>
              <w:b/>
            </w:rPr>
            <w:t>.</w:t>
          </w:r>
        </w:p>
      </w:docPartBody>
    </w:docPart>
    <w:docPart>
      <w:docPartPr>
        <w:name w:val="9BCFDE2F14274E49830FFEB66AE4C2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C463F-89C5-4D9E-9435-69FAB0C1F0BF}"/>
      </w:docPartPr>
      <w:docPartBody>
        <w:p w:rsidR="00AF0F96" w:rsidRDefault="00FF0755" w:rsidP="00FF0755">
          <w:pPr>
            <w:pStyle w:val="9BCFDE2F14274E49830FFEB66AE4C2EF"/>
          </w:pPr>
          <w:r>
            <w:rPr>
              <w:rStyle w:val="PlaceholderText"/>
            </w:rPr>
            <w:t>Please select a date</w:t>
          </w:r>
        </w:p>
      </w:docPartBody>
    </w:docPart>
    <w:docPart>
      <w:docPartPr>
        <w:name w:val="6789A927B6C346B1AE0036840DCC40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AB6435-CEA6-41B5-9320-788F1AF5585F}"/>
      </w:docPartPr>
      <w:docPartBody>
        <w:p w:rsidR="00AF0F96" w:rsidRDefault="00FF0755" w:rsidP="00FF0755">
          <w:pPr>
            <w:pStyle w:val="6789A927B6C346B1AE0036840DCC401B"/>
          </w:pPr>
          <w:r w:rsidRPr="003C75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22D2164E014B6E9A2EAFAC03358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597E7-861C-44DC-9529-CDFF4CF42E80}"/>
      </w:docPartPr>
      <w:docPartBody>
        <w:p w:rsidR="00AF0F96" w:rsidRDefault="00FF0755" w:rsidP="00FF0755">
          <w:pPr>
            <w:pStyle w:val="8322D2164E014B6E9A2EAFAC03358BC3"/>
          </w:pPr>
          <w:r w:rsidRPr="003C754D">
            <w:rPr>
              <w:rStyle w:val="PlaceholderText"/>
            </w:rPr>
            <w:t>Click or tap to enter a date.</w:t>
          </w:r>
        </w:p>
      </w:docPartBody>
    </w:docPart>
    <w:docPart>
      <w:docPartPr>
        <w:name w:val="333B487F9466477199156815A2D5C0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1C886-F0BA-4DEB-AF03-303368D46483}"/>
      </w:docPartPr>
      <w:docPartBody>
        <w:p w:rsidR="00AF0F96" w:rsidRDefault="00FF0755" w:rsidP="00FF0755">
          <w:pPr>
            <w:pStyle w:val="333B487F9466477199156815A2D5C01A"/>
          </w:pPr>
          <w:r w:rsidRPr="003C75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220007AA444FCDBA43DA7521C37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60489-26B0-4108-9F66-0ED458BBF6AD}"/>
      </w:docPartPr>
      <w:docPartBody>
        <w:p w:rsidR="00AF0F96" w:rsidRDefault="00FF0755" w:rsidP="00FF0755">
          <w:pPr>
            <w:pStyle w:val="36220007AA444FCDBA43DA7521C3782C"/>
          </w:pPr>
          <w:r w:rsidRPr="00B7576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C3217"/>
    <w:rsid w:val="00505205"/>
    <w:rsid w:val="00793DE6"/>
    <w:rsid w:val="00967D93"/>
    <w:rsid w:val="009C3217"/>
    <w:rsid w:val="00AF0F96"/>
    <w:rsid w:val="00E067B6"/>
    <w:rsid w:val="00FF0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0755"/>
    <w:rPr>
      <w:color w:val="808080"/>
    </w:rPr>
  </w:style>
  <w:style w:type="paragraph" w:customStyle="1" w:styleId="A1409AAE342542D7B6EFEA23E2F0738C">
    <w:name w:val="A1409AAE342542D7B6EFEA23E2F0738C"/>
    <w:rsid w:val="009C3217"/>
    <w:rPr>
      <w:rFonts w:eastAsiaTheme="minorHAnsi"/>
      <w:lang w:eastAsia="en-US"/>
    </w:rPr>
  </w:style>
  <w:style w:type="paragraph" w:customStyle="1" w:styleId="DC69BA50383E4A4990E72FDDFA31872F">
    <w:name w:val="DC69BA50383E4A4990E72FDDFA31872F"/>
    <w:rsid w:val="009C3217"/>
    <w:rPr>
      <w:rFonts w:eastAsiaTheme="minorHAnsi"/>
      <w:lang w:eastAsia="en-US"/>
    </w:rPr>
  </w:style>
  <w:style w:type="paragraph" w:customStyle="1" w:styleId="399F219BAFB84DDE823651BF94570EA1">
    <w:name w:val="399F219BAFB84DDE823651BF94570EA1"/>
    <w:rsid w:val="009C3217"/>
    <w:rPr>
      <w:rFonts w:eastAsiaTheme="minorHAnsi"/>
      <w:lang w:eastAsia="en-US"/>
    </w:rPr>
  </w:style>
  <w:style w:type="paragraph" w:customStyle="1" w:styleId="3C58E4D3090B4F4D8D77C215957248B2">
    <w:name w:val="3C58E4D3090B4F4D8D77C215957248B2"/>
    <w:rsid w:val="009C3217"/>
    <w:rPr>
      <w:rFonts w:eastAsiaTheme="minorHAnsi"/>
      <w:lang w:eastAsia="en-US"/>
    </w:rPr>
  </w:style>
  <w:style w:type="paragraph" w:customStyle="1" w:styleId="EC7B282246A74F978973155B07A6A672">
    <w:name w:val="EC7B282246A74F978973155B07A6A672"/>
    <w:rsid w:val="009C3217"/>
    <w:rPr>
      <w:rFonts w:eastAsiaTheme="minorHAnsi"/>
      <w:lang w:eastAsia="en-US"/>
    </w:rPr>
  </w:style>
  <w:style w:type="paragraph" w:customStyle="1" w:styleId="03FD35E909DA41259750CCE08F417937">
    <w:name w:val="03FD35E909DA41259750CCE08F417937"/>
    <w:rsid w:val="009C3217"/>
    <w:rPr>
      <w:rFonts w:eastAsiaTheme="minorHAnsi"/>
      <w:lang w:eastAsia="en-US"/>
    </w:rPr>
  </w:style>
  <w:style w:type="paragraph" w:customStyle="1" w:styleId="2AFC3201C4CC434E85FF9B05D9C26AEB">
    <w:name w:val="2AFC3201C4CC434E85FF9B05D9C26AEB"/>
    <w:rsid w:val="009C3217"/>
    <w:rPr>
      <w:rFonts w:eastAsiaTheme="minorHAnsi"/>
      <w:lang w:eastAsia="en-US"/>
    </w:rPr>
  </w:style>
  <w:style w:type="paragraph" w:customStyle="1" w:styleId="B5728607452A45C19E0CE4FF6839C512">
    <w:name w:val="B5728607452A45C19E0CE4FF6839C512"/>
    <w:rsid w:val="009C3217"/>
    <w:rPr>
      <w:rFonts w:eastAsiaTheme="minorHAnsi"/>
      <w:lang w:eastAsia="en-US"/>
    </w:rPr>
  </w:style>
  <w:style w:type="paragraph" w:customStyle="1" w:styleId="43E3D8155C54495881926C720BC39C34">
    <w:name w:val="43E3D8155C54495881926C720BC39C34"/>
    <w:rsid w:val="009C3217"/>
    <w:rPr>
      <w:rFonts w:eastAsiaTheme="minorHAnsi"/>
      <w:lang w:eastAsia="en-US"/>
    </w:rPr>
  </w:style>
  <w:style w:type="paragraph" w:customStyle="1" w:styleId="8EDF01A8C91B42428F306ED9B85988C7">
    <w:name w:val="8EDF01A8C91B42428F306ED9B85988C7"/>
    <w:rsid w:val="009C3217"/>
    <w:rPr>
      <w:rFonts w:eastAsiaTheme="minorHAnsi"/>
      <w:lang w:eastAsia="en-US"/>
    </w:rPr>
  </w:style>
  <w:style w:type="paragraph" w:customStyle="1" w:styleId="D9B4C460AE1E48188354007A0DB33FDB">
    <w:name w:val="D9B4C460AE1E48188354007A0DB33FDB"/>
    <w:rsid w:val="009C3217"/>
    <w:rPr>
      <w:rFonts w:eastAsiaTheme="minorHAnsi"/>
      <w:lang w:eastAsia="en-US"/>
    </w:rPr>
  </w:style>
  <w:style w:type="paragraph" w:customStyle="1" w:styleId="72956EB052594795BAA877A379D99A2E">
    <w:name w:val="72956EB052594795BAA877A379D99A2E"/>
    <w:rsid w:val="009C3217"/>
    <w:rPr>
      <w:rFonts w:eastAsiaTheme="minorHAnsi"/>
      <w:lang w:eastAsia="en-US"/>
    </w:rPr>
  </w:style>
  <w:style w:type="paragraph" w:customStyle="1" w:styleId="6B27D8E8D68C429B832410F0AB44E07C">
    <w:name w:val="6B27D8E8D68C429B832410F0AB44E07C"/>
    <w:rsid w:val="009C3217"/>
    <w:rPr>
      <w:rFonts w:eastAsiaTheme="minorHAnsi"/>
      <w:lang w:eastAsia="en-US"/>
    </w:rPr>
  </w:style>
  <w:style w:type="paragraph" w:customStyle="1" w:styleId="A1409AAE342542D7B6EFEA23E2F0738C1">
    <w:name w:val="A1409AAE342542D7B6EFEA23E2F0738C1"/>
    <w:rsid w:val="009C3217"/>
    <w:rPr>
      <w:rFonts w:eastAsiaTheme="minorHAnsi"/>
      <w:lang w:eastAsia="en-US"/>
    </w:rPr>
  </w:style>
  <w:style w:type="paragraph" w:customStyle="1" w:styleId="DC69BA50383E4A4990E72FDDFA31872F1">
    <w:name w:val="DC69BA50383E4A4990E72FDDFA31872F1"/>
    <w:rsid w:val="009C3217"/>
    <w:rPr>
      <w:rFonts w:eastAsiaTheme="minorHAnsi"/>
      <w:lang w:eastAsia="en-US"/>
    </w:rPr>
  </w:style>
  <w:style w:type="paragraph" w:customStyle="1" w:styleId="399F219BAFB84DDE823651BF94570EA11">
    <w:name w:val="399F219BAFB84DDE823651BF94570EA11"/>
    <w:rsid w:val="009C3217"/>
    <w:rPr>
      <w:rFonts w:eastAsiaTheme="minorHAnsi"/>
      <w:lang w:eastAsia="en-US"/>
    </w:rPr>
  </w:style>
  <w:style w:type="paragraph" w:customStyle="1" w:styleId="3C58E4D3090B4F4D8D77C215957248B21">
    <w:name w:val="3C58E4D3090B4F4D8D77C215957248B21"/>
    <w:rsid w:val="009C3217"/>
    <w:rPr>
      <w:rFonts w:eastAsiaTheme="minorHAnsi"/>
      <w:lang w:eastAsia="en-US"/>
    </w:rPr>
  </w:style>
  <w:style w:type="paragraph" w:customStyle="1" w:styleId="EC7B282246A74F978973155B07A6A6721">
    <w:name w:val="EC7B282246A74F978973155B07A6A6721"/>
    <w:rsid w:val="009C3217"/>
    <w:rPr>
      <w:rFonts w:eastAsiaTheme="minorHAnsi"/>
      <w:lang w:eastAsia="en-US"/>
    </w:rPr>
  </w:style>
  <w:style w:type="paragraph" w:customStyle="1" w:styleId="03FD35E909DA41259750CCE08F4179371">
    <w:name w:val="03FD35E909DA41259750CCE08F4179371"/>
    <w:rsid w:val="009C3217"/>
    <w:rPr>
      <w:rFonts w:eastAsiaTheme="minorHAnsi"/>
      <w:lang w:eastAsia="en-US"/>
    </w:rPr>
  </w:style>
  <w:style w:type="paragraph" w:customStyle="1" w:styleId="2AFC3201C4CC434E85FF9B05D9C26AEB1">
    <w:name w:val="2AFC3201C4CC434E85FF9B05D9C26AEB1"/>
    <w:rsid w:val="009C3217"/>
    <w:rPr>
      <w:rFonts w:eastAsiaTheme="minorHAnsi"/>
      <w:lang w:eastAsia="en-US"/>
    </w:rPr>
  </w:style>
  <w:style w:type="paragraph" w:customStyle="1" w:styleId="B5728607452A45C19E0CE4FF6839C5121">
    <w:name w:val="B5728607452A45C19E0CE4FF6839C5121"/>
    <w:rsid w:val="009C3217"/>
    <w:rPr>
      <w:rFonts w:eastAsiaTheme="minorHAnsi"/>
      <w:lang w:eastAsia="en-US"/>
    </w:rPr>
  </w:style>
  <w:style w:type="paragraph" w:customStyle="1" w:styleId="43E3D8155C54495881926C720BC39C341">
    <w:name w:val="43E3D8155C54495881926C720BC39C341"/>
    <w:rsid w:val="009C3217"/>
    <w:rPr>
      <w:rFonts w:eastAsiaTheme="minorHAnsi"/>
      <w:lang w:eastAsia="en-US"/>
    </w:rPr>
  </w:style>
  <w:style w:type="paragraph" w:customStyle="1" w:styleId="8EDF01A8C91B42428F306ED9B85988C71">
    <w:name w:val="8EDF01A8C91B42428F306ED9B85988C71"/>
    <w:rsid w:val="009C3217"/>
    <w:rPr>
      <w:rFonts w:eastAsiaTheme="minorHAnsi"/>
      <w:lang w:eastAsia="en-US"/>
    </w:rPr>
  </w:style>
  <w:style w:type="paragraph" w:customStyle="1" w:styleId="D9B4C460AE1E48188354007A0DB33FDB1">
    <w:name w:val="D9B4C460AE1E48188354007A0DB33FDB1"/>
    <w:rsid w:val="009C3217"/>
    <w:rPr>
      <w:rFonts w:eastAsiaTheme="minorHAnsi"/>
      <w:lang w:eastAsia="en-US"/>
    </w:rPr>
  </w:style>
  <w:style w:type="paragraph" w:customStyle="1" w:styleId="72956EB052594795BAA877A379D99A2E1">
    <w:name w:val="72956EB052594795BAA877A379D99A2E1"/>
    <w:rsid w:val="009C3217"/>
    <w:rPr>
      <w:rFonts w:eastAsiaTheme="minorHAnsi"/>
      <w:lang w:eastAsia="en-US"/>
    </w:rPr>
  </w:style>
  <w:style w:type="paragraph" w:customStyle="1" w:styleId="6B27D8E8D68C429B832410F0AB44E07C1">
    <w:name w:val="6B27D8E8D68C429B832410F0AB44E07C1"/>
    <w:rsid w:val="009C3217"/>
    <w:rPr>
      <w:rFonts w:eastAsiaTheme="minorHAnsi"/>
      <w:lang w:eastAsia="en-US"/>
    </w:rPr>
  </w:style>
  <w:style w:type="paragraph" w:customStyle="1" w:styleId="07EEFA2A6415455AA66F6141BFBB9767">
    <w:name w:val="07EEFA2A6415455AA66F6141BFBB9767"/>
    <w:rsid w:val="009C3217"/>
  </w:style>
  <w:style w:type="paragraph" w:customStyle="1" w:styleId="D69037EEE257433C9358E74547768D21">
    <w:name w:val="D69037EEE257433C9358E74547768D21"/>
    <w:rsid w:val="009C3217"/>
  </w:style>
  <w:style w:type="paragraph" w:customStyle="1" w:styleId="6529A0E0D99241779B4EECC91308FF23">
    <w:name w:val="6529A0E0D99241779B4EECC91308FF23"/>
    <w:rsid w:val="00793DE6"/>
  </w:style>
  <w:style w:type="paragraph" w:customStyle="1" w:styleId="C9D8B29E5D834A10953E3436F36C4A9F">
    <w:name w:val="C9D8B29E5D834A10953E3436F36C4A9F"/>
    <w:rsid w:val="00E067B6"/>
  </w:style>
  <w:style w:type="paragraph" w:customStyle="1" w:styleId="65CA4A17198B4DA6A0903B1385B59764">
    <w:name w:val="65CA4A17198B4DA6A0903B1385B59764"/>
    <w:rsid w:val="00505205"/>
  </w:style>
  <w:style w:type="paragraph" w:customStyle="1" w:styleId="4BE06C9113A44C7B91B2BA27F586D63C">
    <w:name w:val="4BE06C9113A44C7B91B2BA27F586D63C"/>
    <w:rsid w:val="00505205"/>
  </w:style>
  <w:style w:type="paragraph" w:customStyle="1" w:styleId="1D7B3E9504EF4D88AF9DD224B0082637">
    <w:name w:val="1D7B3E9504EF4D88AF9DD224B0082637"/>
    <w:rsid w:val="00505205"/>
  </w:style>
  <w:style w:type="paragraph" w:customStyle="1" w:styleId="9F577F2C9F7F49F880BE3844E6B2B199">
    <w:name w:val="9F577F2C9F7F49F880BE3844E6B2B199"/>
    <w:rsid w:val="00505205"/>
  </w:style>
  <w:style w:type="paragraph" w:customStyle="1" w:styleId="547C8BD902964ED7A9F8FB60ACEC86C4">
    <w:name w:val="547C8BD902964ED7A9F8FB60ACEC86C4"/>
    <w:rsid w:val="00505205"/>
  </w:style>
  <w:style w:type="paragraph" w:customStyle="1" w:styleId="B860A200B73F430A8B42ED428211393F">
    <w:name w:val="B860A200B73F430A8B42ED428211393F"/>
    <w:rsid w:val="00505205"/>
  </w:style>
  <w:style w:type="paragraph" w:customStyle="1" w:styleId="83B21341C9AD4E9AA515EA9506E06335">
    <w:name w:val="83B21341C9AD4E9AA515EA9506E06335"/>
    <w:rsid w:val="00505205"/>
  </w:style>
  <w:style w:type="paragraph" w:customStyle="1" w:styleId="9B0FFEA623EE4CA590B1D99B4A25662E">
    <w:name w:val="9B0FFEA623EE4CA590B1D99B4A25662E"/>
    <w:rsid w:val="00505205"/>
  </w:style>
  <w:style w:type="paragraph" w:customStyle="1" w:styleId="707651D8397B42139EA1F224367FA36C">
    <w:name w:val="707651D8397B42139EA1F224367FA36C"/>
    <w:rsid w:val="00505205"/>
  </w:style>
  <w:style w:type="paragraph" w:customStyle="1" w:styleId="83E41BE223EF407A8198D16BFE8E8BF2">
    <w:name w:val="83E41BE223EF407A8198D16BFE8E8BF2"/>
    <w:rsid w:val="00505205"/>
  </w:style>
  <w:style w:type="paragraph" w:customStyle="1" w:styleId="B1F8A787F18D4AA5874380A7C7965F75">
    <w:name w:val="B1F8A787F18D4AA5874380A7C7965F75"/>
    <w:rsid w:val="00505205"/>
  </w:style>
  <w:style w:type="paragraph" w:customStyle="1" w:styleId="B6F081093E81412D82FDBFB74D9C0C26">
    <w:name w:val="B6F081093E81412D82FDBFB74D9C0C26"/>
    <w:rsid w:val="00505205"/>
  </w:style>
  <w:style w:type="paragraph" w:customStyle="1" w:styleId="A98FC031D029452B8775D9BC902490BE">
    <w:name w:val="A98FC031D029452B8775D9BC902490BE"/>
    <w:rsid w:val="00505205"/>
  </w:style>
  <w:style w:type="paragraph" w:customStyle="1" w:styleId="3529AF6DB8894889B996D11522335364">
    <w:name w:val="3529AF6DB8894889B996D11522335364"/>
    <w:rsid w:val="00505205"/>
  </w:style>
  <w:style w:type="paragraph" w:customStyle="1" w:styleId="06FADA4B128248F0B8E0F312D08D38DA">
    <w:name w:val="06FADA4B128248F0B8E0F312D08D38DA"/>
    <w:rsid w:val="00505205"/>
  </w:style>
  <w:style w:type="paragraph" w:customStyle="1" w:styleId="3B6C971FA5544511BAD7EA8B082C5F37">
    <w:name w:val="3B6C971FA5544511BAD7EA8B082C5F37"/>
    <w:rsid w:val="00505205"/>
  </w:style>
  <w:style w:type="paragraph" w:customStyle="1" w:styleId="B8193CE3FF6B4622A83DFEA04B7AD38E">
    <w:name w:val="B8193CE3FF6B4622A83DFEA04B7AD38E"/>
    <w:rsid w:val="00505205"/>
  </w:style>
  <w:style w:type="paragraph" w:customStyle="1" w:styleId="973ABBC098B64FA39699650937493AE6">
    <w:name w:val="973ABBC098B64FA39699650937493AE6"/>
    <w:rsid w:val="00505205"/>
  </w:style>
  <w:style w:type="paragraph" w:customStyle="1" w:styleId="A9F352C101BC44E08F1ACCDADC25119A">
    <w:name w:val="A9F352C101BC44E08F1ACCDADC25119A"/>
    <w:rsid w:val="00505205"/>
  </w:style>
  <w:style w:type="paragraph" w:customStyle="1" w:styleId="CFAB4188AB384D4EA6A736199B594222">
    <w:name w:val="CFAB4188AB384D4EA6A736199B594222"/>
    <w:rsid w:val="00505205"/>
  </w:style>
  <w:style w:type="paragraph" w:customStyle="1" w:styleId="A58AD1F0C947473B9BFA9BF0D1DFB14B">
    <w:name w:val="A58AD1F0C947473B9BFA9BF0D1DFB14B"/>
    <w:rsid w:val="00FF0755"/>
  </w:style>
  <w:style w:type="paragraph" w:customStyle="1" w:styleId="7ED2C33FE4C54DAFB0B109EAC0E80464">
    <w:name w:val="7ED2C33FE4C54DAFB0B109EAC0E80464"/>
    <w:rsid w:val="00FF0755"/>
  </w:style>
  <w:style w:type="paragraph" w:customStyle="1" w:styleId="FF6552061EB148F5BA0CA88D948264E4">
    <w:name w:val="FF6552061EB148F5BA0CA88D948264E4"/>
    <w:rsid w:val="00FF0755"/>
  </w:style>
  <w:style w:type="paragraph" w:customStyle="1" w:styleId="4858EF289BF1475AB9EDC43DC872DD1F">
    <w:name w:val="4858EF289BF1475AB9EDC43DC872DD1F"/>
    <w:rsid w:val="00FF0755"/>
  </w:style>
  <w:style w:type="paragraph" w:customStyle="1" w:styleId="5AB477672E414179B001635FBF11AE59">
    <w:name w:val="5AB477672E414179B001635FBF11AE59"/>
    <w:rsid w:val="00FF0755"/>
  </w:style>
  <w:style w:type="paragraph" w:customStyle="1" w:styleId="AD80EF1F199545F0B4746C5B96F20E07">
    <w:name w:val="AD80EF1F199545F0B4746C5B96F20E07"/>
    <w:rsid w:val="00FF0755"/>
  </w:style>
  <w:style w:type="paragraph" w:customStyle="1" w:styleId="4C5DE7D17C0B44799EDD6318CDFC630C">
    <w:name w:val="4C5DE7D17C0B44799EDD6318CDFC630C"/>
    <w:rsid w:val="00FF0755"/>
  </w:style>
  <w:style w:type="paragraph" w:customStyle="1" w:styleId="A09F40504AE14F91B35706EAE6F529A5">
    <w:name w:val="A09F40504AE14F91B35706EAE6F529A5"/>
    <w:rsid w:val="00FF0755"/>
  </w:style>
  <w:style w:type="paragraph" w:customStyle="1" w:styleId="9BCFDE2F14274E49830FFEB66AE4C2EF">
    <w:name w:val="9BCFDE2F14274E49830FFEB66AE4C2EF"/>
    <w:rsid w:val="00FF0755"/>
  </w:style>
  <w:style w:type="paragraph" w:customStyle="1" w:styleId="6789A927B6C346B1AE0036840DCC401B">
    <w:name w:val="6789A927B6C346B1AE0036840DCC401B"/>
    <w:rsid w:val="00FF0755"/>
  </w:style>
  <w:style w:type="paragraph" w:customStyle="1" w:styleId="8322D2164E014B6E9A2EAFAC03358BC3">
    <w:name w:val="8322D2164E014B6E9A2EAFAC03358BC3"/>
    <w:rsid w:val="00FF0755"/>
  </w:style>
  <w:style w:type="paragraph" w:customStyle="1" w:styleId="333B487F9466477199156815A2D5C01A">
    <w:name w:val="333B487F9466477199156815A2D5C01A"/>
    <w:rsid w:val="00FF0755"/>
  </w:style>
  <w:style w:type="paragraph" w:customStyle="1" w:styleId="36220007AA444FCDBA43DA7521C3782C">
    <w:name w:val="36220007AA444FCDBA43DA7521C3782C"/>
    <w:rsid w:val="00FF075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383321-D777-4440-B865-A569033218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vincial Assessor - Quarterly Report from the Delegated Assessor                          1st Quarter (January 01 to March 31, 2019)</vt:lpstr>
    </vt:vector>
  </TitlesOfParts>
  <Company>GoA</Company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vincial Assessor - Quarterly Report from the Delegated Assessor                          1st Quarter (January 01 to March 31, 2019)</dc:title>
  <dc:subject/>
  <dc:creator>Celeste Lee</dc:creator>
  <cp:keywords/>
  <dc:description/>
  <cp:lastModifiedBy>Celeste Lee</cp:lastModifiedBy>
  <cp:revision>5</cp:revision>
  <cp:lastPrinted>2018-07-05T15:52:00Z</cp:lastPrinted>
  <dcterms:created xsi:type="dcterms:W3CDTF">2018-07-05T16:01:00Z</dcterms:created>
  <dcterms:modified xsi:type="dcterms:W3CDTF">2018-07-06T16:10:00Z</dcterms:modified>
</cp:coreProperties>
</file>